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743" w:type="dxa"/>
        <w:tblInd w:w="-318" w:type="dxa"/>
        <w:tblLook w:val="04A0" w:firstRow="1" w:lastRow="0" w:firstColumn="1" w:lastColumn="0" w:noHBand="0" w:noVBand="1"/>
      </w:tblPr>
      <w:tblGrid>
        <w:gridCol w:w="13153"/>
        <w:gridCol w:w="1590"/>
      </w:tblGrid>
      <w:tr w:rsidR="002D0053" w14:paraId="079AF4F5" w14:textId="77777777" w:rsidTr="00D2640C">
        <w:trPr>
          <w:trHeight w:val="995"/>
        </w:trPr>
        <w:tc>
          <w:tcPr>
            <w:tcW w:w="13153" w:type="dxa"/>
            <w:shd w:val="clear" w:color="auto" w:fill="auto"/>
          </w:tcPr>
          <w:p w14:paraId="0BCD4A35" w14:textId="77777777" w:rsidR="002D0053" w:rsidRPr="002D0053" w:rsidRDefault="002D0053" w:rsidP="00D2640C">
            <w:pPr>
              <w:tabs>
                <w:tab w:val="center" w:pos="4513"/>
                <w:tab w:val="right" w:pos="9026"/>
              </w:tabs>
              <w:spacing w:after="0" w:line="240" w:lineRule="auto"/>
              <w:rPr>
                <w:color w:val="000000"/>
                <w:sz w:val="28"/>
                <w:szCs w:val="27"/>
              </w:rPr>
            </w:pPr>
            <w:r w:rsidRPr="002D0053">
              <w:rPr>
                <w:color w:val="000000"/>
                <w:sz w:val="28"/>
                <w:szCs w:val="27"/>
              </w:rPr>
              <w:t xml:space="preserve">Prifysgol </w:t>
            </w:r>
            <w:r w:rsidRPr="002D0053">
              <w:rPr>
                <w:b/>
                <w:color w:val="000000"/>
                <w:sz w:val="28"/>
                <w:szCs w:val="27"/>
              </w:rPr>
              <w:t>BANGOR</w:t>
            </w:r>
            <w:r w:rsidRPr="002D0053">
              <w:rPr>
                <w:color w:val="000000"/>
                <w:sz w:val="28"/>
                <w:szCs w:val="27"/>
              </w:rPr>
              <w:t xml:space="preserve"> University </w:t>
            </w:r>
          </w:p>
          <w:p w14:paraId="5DA49185" w14:textId="77777777" w:rsidR="002D0053" w:rsidRPr="00F97800" w:rsidRDefault="00F97800" w:rsidP="00D2640C">
            <w:pPr>
              <w:tabs>
                <w:tab w:val="center" w:pos="4513"/>
                <w:tab w:val="right" w:pos="9026"/>
              </w:tabs>
              <w:spacing w:after="0" w:line="240" w:lineRule="auto"/>
              <w:rPr>
                <w:color w:val="000000"/>
                <w:sz w:val="40"/>
                <w:szCs w:val="40"/>
              </w:rPr>
            </w:pPr>
            <w:r w:rsidRPr="00F97800">
              <w:rPr>
                <w:rFonts w:cs="Calibri"/>
                <w:sz w:val="40"/>
                <w:szCs w:val="40"/>
                <w:lang w:val="cy-GB"/>
              </w:rPr>
              <w:t>CYNLLUN IECHYD YN Y GWAITH - Y MENOPOS/CYN Y MENOPOS</w:t>
            </w:r>
          </w:p>
        </w:tc>
        <w:tc>
          <w:tcPr>
            <w:tcW w:w="1590" w:type="dxa"/>
            <w:shd w:val="clear" w:color="auto" w:fill="auto"/>
          </w:tcPr>
          <w:p w14:paraId="0D6F72FC" w14:textId="49064C7D" w:rsidR="002D0053" w:rsidRPr="002D0053" w:rsidRDefault="007A0743" w:rsidP="002D0053">
            <w:pPr>
              <w:tabs>
                <w:tab w:val="center" w:pos="4513"/>
                <w:tab w:val="right" w:pos="9026"/>
              </w:tabs>
              <w:spacing w:after="0"/>
              <w:jc w:val="right"/>
              <w:rPr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6F59A885" wp14:editId="165EAC57">
                  <wp:simplePos x="0" y="0"/>
                  <wp:positionH relativeFrom="column">
                    <wp:posOffset>243205</wp:posOffset>
                  </wp:positionH>
                  <wp:positionV relativeFrom="paragraph">
                    <wp:posOffset>51435</wp:posOffset>
                  </wp:positionV>
                  <wp:extent cx="692150" cy="533400"/>
                  <wp:effectExtent l="0" t="0" r="0" b="0"/>
                  <wp:wrapSquare wrapText="bothSides"/>
                  <wp:docPr id="4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06" t="16618" r="7059" b="149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15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EB41273" w14:textId="77777777" w:rsidR="00C501AC" w:rsidRPr="001960D0" w:rsidRDefault="00C501AC" w:rsidP="00D2640C">
      <w:pPr>
        <w:spacing w:after="0" w:line="240" w:lineRule="auto"/>
        <w:rPr>
          <w:rFonts w:cs="Calibri"/>
        </w:rPr>
      </w:pPr>
    </w:p>
    <w:tbl>
      <w:tblPr>
        <w:tblW w:w="14743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1"/>
        <w:gridCol w:w="6663"/>
        <w:gridCol w:w="283"/>
        <w:gridCol w:w="2155"/>
        <w:gridCol w:w="1559"/>
        <w:gridCol w:w="284"/>
        <w:gridCol w:w="1276"/>
        <w:gridCol w:w="992"/>
      </w:tblGrid>
      <w:tr w:rsidR="002D0053" w:rsidRPr="00082AB4" w14:paraId="1FACC3EF" w14:textId="77777777" w:rsidTr="002653A5">
        <w:trPr>
          <w:trHeight w:val="680"/>
        </w:trPr>
        <w:tc>
          <w:tcPr>
            <w:tcW w:w="1531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2F2F2"/>
            <w:vAlign w:val="center"/>
          </w:tcPr>
          <w:p w14:paraId="3D34AF80" w14:textId="77777777" w:rsidR="002D0053" w:rsidRPr="00560E6B" w:rsidRDefault="002653A5" w:rsidP="002D0053">
            <w:pPr>
              <w:spacing w:after="0" w:line="240" w:lineRule="auto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Enw’r Person</w:t>
            </w:r>
          </w:p>
        </w:tc>
        <w:tc>
          <w:tcPr>
            <w:tcW w:w="6663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auto"/>
            <w:vAlign w:val="center"/>
          </w:tcPr>
          <w:p w14:paraId="293DA6A8" w14:textId="77777777" w:rsidR="002D0053" w:rsidRPr="002D0053" w:rsidRDefault="002D0053" w:rsidP="005D21D7">
            <w:pPr>
              <w:spacing w:after="0" w:line="240" w:lineRule="auto"/>
              <w:rPr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left w:val="single" w:sz="4" w:space="0" w:color="595959"/>
              <w:bottom w:val="single" w:sz="4" w:space="0" w:color="FFFFFF"/>
              <w:right w:val="single" w:sz="4" w:space="0" w:color="595959"/>
            </w:tcBorders>
            <w:shd w:val="clear" w:color="auto" w:fill="auto"/>
            <w:vAlign w:val="center"/>
          </w:tcPr>
          <w:p w14:paraId="3D2F36C0" w14:textId="77777777" w:rsidR="002D0053" w:rsidRPr="00082AB4" w:rsidRDefault="002D0053" w:rsidP="002D0053">
            <w:pPr>
              <w:spacing w:after="0" w:line="240" w:lineRule="auto"/>
            </w:pPr>
          </w:p>
        </w:tc>
        <w:tc>
          <w:tcPr>
            <w:tcW w:w="2155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2F2F2"/>
            <w:vAlign w:val="center"/>
          </w:tcPr>
          <w:p w14:paraId="575434AC" w14:textId="77777777" w:rsidR="002D0053" w:rsidRPr="00082AB4" w:rsidRDefault="002653A5" w:rsidP="002D0053">
            <w:pPr>
              <w:spacing w:after="0" w:line="240" w:lineRule="auto"/>
            </w:pPr>
            <w:r w:rsidRPr="002653A5">
              <w:rPr>
                <w:b/>
              </w:rPr>
              <w:t>Dyddiad y Crëwyd a / neu Adolygwyd</w:t>
            </w:r>
          </w:p>
        </w:tc>
        <w:tc>
          <w:tcPr>
            <w:tcW w:w="1559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auto"/>
            <w:vAlign w:val="center"/>
          </w:tcPr>
          <w:p w14:paraId="54758AEB" w14:textId="77777777" w:rsidR="002D0053" w:rsidRPr="00082AB4" w:rsidRDefault="002D0053" w:rsidP="005D21D7">
            <w:pPr>
              <w:spacing w:after="0" w:line="240" w:lineRule="auto"/>
            </w:pPr>
          </w:p>
        </w:tc>
        <w:tc>
          <w:tcPr>
            <w:tcW w:w="284" w:type="dxa"/>
            <w:tcBorders>
              <w:top w:val="single" w:sz="4" w:space="0" w:color="FFFFFF"/>
              <w:left w:val="single" w:sz="4" w:space="0" w:color="595959"/>
              <w:bottom w:val="single" w:sz="4" w:space="0" w:color="FFFFFF"/>
              <w:right w:val="single" w:sz="4" w:space="0" w:color="595959"/>
            </w:tcBorders>
            <w:shd w:val="clear" w:color="auto" w:fill="auto"/>
          </w:tcPr>
          <w:p w14:paraId="3C5F2A72" w14:textId="77777777" w:rsidR="002D0053" w:rsidRPr="002D0053" w:rsidRDefault="002D0053" w:rsidP="002D0053">
            <w:pPr>
              <w:spacing w:after="0"/>
              <w:rPr>
                <w:b/>
                <w:sz w:val="6"/>
              </w:rPr>
            </w:pPr>
          </w:p>
        </w:tc>
        <w:tc>
          <w:tcPr>
            <w:tcW w:w="1276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2F2F2"/>
            <w:vAlign w:val="center"/>
          </w:tcPr>
          <w:p w14:paraId="29EC1F6C" w14:textId="77777777" w:rsidR="002D0053" w:rsidRPr="00082AB4" w:rsidRDefault="002653A5" w:rsidP="002D0053">
            <w:pPr>
              <w:spacing w:after="0" w:line="240" w:lineRule="auto"/>
            </w:pPr>
            <w:r w:rsidRPr="002653A5">
              <w:rPr>
                <w:b/>
              </w:rPr>
              <w:t>Rhif</w:t>
            </w:r>
            <w:r w:rsidR="0085070D">
              <w:rPr>
                <w:b/>
              </w:rPr>
              <w:t xml:space="preserve"> Fersiwn</w:t>
            </w:r>
          </w:p>
        </w:tc>
        <w:tc>
          <w:tcPr>
            <w:tcW w:w="992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auto"/>
            <w:vAlign w:val="center"/>
          </w:tcPr>
          <w:p w14:paraId="627E3B10" w14:textId="77777777" w:rsidR="002D0053" w:rsidRPr="00082AB4" w:rsidRDefault="002D0053" w:rsidP="002D0053">
            <w:pPr>
              <w:spacing w:after="0" w:line="240" w:lineRule="auto"/>
            </w:pPr>
          </w:p>
        </w:tc>
      </w:tr>
    </w:tbl>
    <w:p w14:paraId="41E5699D" w14:textId="77777777" w:rsidR="002D0053" w:rsidRPr="00D2640C" w:rsidRDefault="002D0053" w:rsidP="00D2640C">
      <w:pPr>
        <w:pStyle w:val="Header"/>
        <w:spacing w:after="0" w:line="240" w:lineRule="auto"/>
        <w:rPr>
          <w:rFonts w:ascii="Arial Narrow" w:hAnsi="Arial Narrow"/>
          <w:b/>
          <w:color w:val="C00000"/>
          <w:sz w:val="20"/>
          <w:szCs w:val="20"/>
          <w:lang w:val="en-GB"/>
        </w:rPr>
      </w:pPr>
    </w:p>
    <w:p w14:paraId="191171F2" w14:textId="77777777" w:rsidR="002D0053" w:rsidRDefault="002D0053" w:rsidP="002D0053">
      <w:pPr>
        <w:pStyle w:val="Header"/>
        <w:spacing w:after="0"/>
        <w:rPr>
          <w:rFonts w:ascii="Arial Narrow" w:hAnsi="Arial Narrow"/>
          <w:b/>
          <w:color w:val="C00000"/>
          <w:sz w:val="4"/>
          <w:szCs w:val="18"/>
          <w:lang w:val="en-GB"/>
        </w:rPr>
      </w:pPr>
    </w:p>
    <w:tbl>
      <w:tblPr>
        <w:tblW w:w="14743" w:type="dxa"/>
        <w:tblInd w:w="-28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4743"/>
      </w:tblGrid>
      <w:tr w:rsidR="002D0053" w14:paraId="216302D6" w14:textId="77777777" w:rsidTr="00F86B21">
        <w:trPr>
          <w:trHeight w:val="510"/>
        </w:trPr>
        <w:tc>
          <w:tcPr>
            <w:tcW w:w="14743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2F2F2"/>
          </w:tcPr>
          <w:p w14:paraId="4D4D1672" w14:textId="77777777" w:rsidR="002D0053" w:rsidRPr="002D0053" w:rsidRDefault="002653A5" w:rsidP="007A64C9">
            <w:pPr>
              <w:spacing w:before="120" w:after="120" w:line="240" w:lineRule="auto"/>
              <w:rPr>
                <w:sz w:val="21"/>
                <w:lang w:val="en-GB"/>
              </w:rPr>
            </w:pPr>
            <w:r w:rsidRPr="002653A5">
              <w:rPr>
                <w:rFonts w:cs="Calibri"/>
                <w:b/>
                <w:color w:val="000000"/>
              </w:rPr>
              <w:t>Crynodeb o Ddyletswyddau / Tasgau Gwaith</w:t>
            </w:r>
          </w:p>
        </w:tc>
      </w:tr>
      <w:tr w:rsidR="002D0053" w:rsidRPr="00423042" w14:paraId="6D5FF26B" w14:textId="77777777" w:rsidTr="00CD33A5">
        <w:trPr>
          <w:trHeight w:val="1134"/>
        </w:trPr>
        <w:tc>
          <w:tcPr>
            <w:tcW w:w="14743" w:type="dxa"/>
            <w:tcBorders>
              <w:top w:val="single" w:sz="4" w:space="0" w:color="595959"/>
            </w:tcBorders>
            <w:shd w:val="clear" w:color="auto" w:fill="auto"/>
          </w:tcPr>
          <w:p w14:paraId="6E708309" w14:textId="77777777" w:rsidR="002D0053" w:rsidRPr="002D0053" w:rsidRDefault="002D0053" w:rsidP="00CD33A5">
            <w:pPr>
              <w:spacing w:before="120" w:after="120"/>
              <w:rPr>
                <w:rFonts w:cs="Calibri"/>
                <w:b/>
                <w:color w:val="000000"/>
              </w:rPr>
            </w:pPr>
          </w:p>
        </w:tc>
      </w:tr>
    </w:tbl>
    <w:p w14:paraId="14E3E058" w14:textId="77777777" w:rsidR="002D0053" w:rsidRDefault="002D0053" w:rsidP="002D0053">
      <w:pPr>
        <w:pStyle w:val="Header"/>
        <w:spacing w:after="0"/>
        <w:rPr>
          <w:rFonts w:ascii="Arial Narrow" w:hAnsi="Arial Narrow"/>
          <w:b/>
          <w:color w:val="C00000"/>
          <w:sz w:val="4"/>
          <w:szCs w:val="18"/>
          <w:lang w:val="en-GB"/>
        </w:rPr>
      </w:pPr>
    </w:p>
    <w:p w14:paraId="052251FC" w14:textId="77777777" w:rsidR="002D0053" w:rsidRPr="00D2640C" w:rsidRDefault="002D0053" w:rsidP="00D2640C">
      <w:pPr>
        <w:pStyle w:val="Header"/>
        <w:spacing w:after="0" w:line="240" w:lineRule="auto"/>
        <w:rPr>
          <w:rFonts w:ascii="Arial Narrow" w:hAnsi="Arial Narrow"/>
          <w:b/>
          <w:color w:val="C00000"/>
          <w:sz w:val="20"/>
          <w:szCs w:val="20"/>
          <w:lang w:val="en-GB"/>
        </w:rPr>
      </w:pPr>
    </w:p>
    <w:p w14:paraId="10AFE500" w14:textId="77777777" w:rsidR="002D0053" w:rsidRPr="000A3F8B" w:rsidRDefault="002D0053" w:rsidP="002D0053">
      <w:pPr>
        <w:pStyle w:val="Header"/>
        <w:spacing w:after="0"/>
        <w:rPr>
          <w:color w:val="C00000"/>
          <w:sz w:val="2"/>
        </w:rPr>
      </w:pPr>
    </w:p>
    <w:tbl>
      <w:tblPr>
        <w:tblW w:w="14743" w:type="dxa"/>
        <w:tblInd w:w="-289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ook w:val="04A0" w:firstRow="1" w:lastRow="0" w:firstColumn="1" w:lastColumn="0" w:noHBand="0" w:noVBand="1"/>
      </w:tblPr>
      <w:tblGrid>
        <w:gridCol w:w="2978"/>
        <w:gridCol w:w="4677"/>
        <w:gridCol w:w="2268"/>
        <w:gridCol w:w="4820"/>
      </w:tblGrid>
      <w:tr w:rsidR="002D0053" w14:paraId="2AEBDC58" w14:textId="77777777" w:rsidTr="00CD33A5">
        <w:trPr>
          <w:trHeight w:val="567"/>
        </w:trPr>
        <w:tc>
          <w:tcPr>
            <w:tcW w:w="2978" w:type="dxa"/>
            <w:shd w:val="clear" w:color="auto" w:fill="F2F2F2"/>
          </w:tcPr>
          <w:p w14:paraId="46F0EA2C" w14:textId="77777777" w:rsidR="002D0053" w:rsidRPr="002D0053" w:rsidRDefault="002653A5" w:rsidP="007A64C9">
            <w:pPr>
              <w:spacing w:before="120" w:after="120" w:line="240" w:lineRule="auto"/>
              <w:rPr>
                <w:sz w:val="21"/>
                <w:lang w:val="en-GB"/>
              </w:rPr>
            </w:pPr>
            <w:r>
              <w:rPr>
                <w:rFonts w:cs="Calibri"/>
                <w:b/>
                <w:color w:val="000000"/>
              </w:rPr>
              <w:t>Adeilad</w:t>
            </w:r>
            <w:r w:rsidR="00560E6B">
              <w:rPr>
                <w:rFonts w:cs="Calibri"/>
                <w:b/>
                <w:color w:val="000000"/>
              </w:rPr>
              <w:t xml:space="preserve"> / L</w:t>
            </w:r>
            <w:r>
              <w:rPr>
                <w:rFonts w:cs="Calibri"/>
                <w:b/>
                <w:color w:val="000000"/>
              </w:rPr>
              <w:t>leoliad(au)</w:t>
            </w:r>
            <w:r w:rsidR="002D0053" w:rsidRPr="002D0053">
              <w:rPr>
                <w:rFonts w:cs="Calibri"/>
                <w:b/>
                <w:color w:val="000000"/>
              </w:rPr>
              <w:t xml:space="preserve"> </w:t>
            </w:r>
            <w:r>
              <w:rPr>
                <w:rFonts w:cs="Calibri"/>
                <w:b/>
                <w:color w:val="000000"/>
              </w:rPr>
              <w:t>wedi eu cynnwys</w:t>
            </w:r>
          </w:p>
        </w:tc>
        <w:tc>
          <w:tcPr>
            <w:tcW w:w="4677" w:type="dxa"/>
            <w:shd w:val="clear" w:color="auto" w:fill="FFFFFF"/>
          </w:tcPr>
          <w:p w14:paraId="2354642A" w14:textId="77777777" w:rsidR="002D0053" w:rsidRPr="002D0053" w:rsidRDefault="002D0053" w:rsidP="007A64C9">
            <w:pPr>
              <w:spacing w:before="120" w:after="120" w:line="240" w:lineRule="auto"/>
              <w:rPr>
                <w:sz w:val="21"/>
                <w:lang w:val="en-GB"/>
              </w:rPr>
            </w:pPr>
          </w:p>
        </w:tc>
        <w:tc>
          <w:tcPr>
            <w:tcW w:w="2268" w:type="dxa"/>
            <w:shd w:val="clear" w:color="auto" w:fill="F2F2F2"/>
          </w:tcPr>
          <w:p w14:paraId="7793725A" w14:textId="77777777" w:rsidR="002D0053" w:rsidRPr="002D0053" w:rsidRDefault="002653A5" w:rsidP="007A64C9">
            <w:pPr>
              <w:spacing w:before="120" w:after="120" w:line="240" w:lineRule="auto"/>
              <w:rPr>
                <w:sz w:val="21"/>
                <w:lang w:val="en-GB"/>
              </w:rPr>
            </w:pPr>
            <w:r>
              <w:rPr>
                <w:rFonts w:cs="Calibri"/>
                <w:b/>
                <w:color w:val="000000"/>
              </w:rPr>
              <w:t>Rheolwr Llinell</w:t>
            </w:r>
          </w:p>
        </w:tc>
        <w:tc>
          <w:tcPr>
            <w:tcW w:w="4820" w:type="dxa"/>
            <w:shd w:val="clear" w:color="auto" w:fill="FFFFFF"/>
          </w:tcPr>
          <w:p w14:paraId="6E96D164" w14:textId="77777777" w:rsidR="002D0053" w:rsidRPr="002D0053" w:rsidRDefault="002D0053" w:rsidP="007A64C9">
            <w:pPr>
              <w:spacing w:before="120" w:after="120" w:line="240" w:lineRule="auto"/>
              <w:rPr>
                <w:sz w:val="21"/>
                <w:lang w:val="en-GB"/>
              </w:rPr>
            </w:pPr>
          </w:p>
        </w:tc>
      </w:tr>
      <w:tr w:rsidR="00560E6B" w14:paraId="00225177" w14:textId="77777777" w:rsidTr="00560E6B">
        <w:trPr>
          <w:trHeight w:val="567"/>
        </w:trPr>
        <w:tc>
          <w:tcPr>
            <w:tcW w:w="2978" w:type="dxa"/>
            <w:shd w:val="clear" w:color="auto" w:fill="F2F2F2"/>
          </w:tcPr>
          <w:p w14:paraId="3570EEEA" w14:textId="77777777" w:rsidR="00560E6B" w:rsidRPr="002D0053" w:rsidRDefault="002653A5" w:rsidP="007A64C9">
            <w:pPr>
              <w:spacing w:before="120" w:after="120" w:line="240" w:lineRule="auto"/>
              <w:rPr>
                <w:sz w:val="21"/>
                <w:lang w:val="en-GB"/>
              </w:rPr>
            </w:pPr>
            <w:r>
              <w:rPr>
                <w:rFonts w:cs="Calibri"/>
                <w:b/>
                <w:color w:val="000000"/>
              </w:rPr>
              <w:t>Coleg / Ysgol / Gwasanaeth</w:t>
            </w:r>
          </w:p>
        </w:tc>
        <w:tc>
          <w:tcPr>
            <w:tcW w:w="11765" w:type="dxa"/>
            <w:gridSpan w:val="3"/>
            <w:shd w:val="clear" w:color="auto" w:fill="auto"/>
          </w:tcPr>
          <w:p w14:paraId="488A63C5" w14:textId="77777777" w:rsidR="00560E6B" w:rsidRPr="002D0053" w:rsidRDefault="00560E6B" w:rsidP="007A64C9">
            <w:pPr>
              <w:spacing w:before="120" w:after="120" w:line="240" w:lineRule="auto"/>
              <w:rPr>
                <w:sz w:val="21"/>
                <w:lang w:val="en-GB"/>
              </w:rPr>
            </w:pPr>
          </w:p>
        </w:tc>
      </w:tr>
    </w:tbl>
    <w:p w14:paraId="3F9BEDFD" w14:textId="77777777" w:rsidR="002D0053" w:rsidRPr="00362289" w:rsidRDefault="002D0053" w:rsidP="002D0053">
      <w:pPr>
        <w:spacing w:after="0"/>
        <w:ind w:right="-384"/>
        <w:rPr>
          <w:sz w:val="2"/>
        </w:rPr>
      </w:pPr>
    </w:p>
    <w:p w14:paraId="5C05DFBF" w14:textId="77777777" w:rsidR="002D0053" w:rsidRPr="00D2640C" w:rsidRDefault="002D0053" w:rsidP="00D2640C">
      <w:pPr>
        <w:spacing w:after="0" w:line="240" w:lineRule="auto"/>
        <w:ind w:right="-386"/>
        <w:rPr>
          <w:rFonts w:ascii="Arial Narrow" w:hAnsi="Arial Narrow"/>
          <w:sz w:val="20"/>
          <w:szCs w:val="20"/>
        </w:rPr>
      </w:pPr>
    </w:p>
    <w:tbl>
      <w:tblPr>
        <w:tblW w:w="14743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8"/>
        <w:gridCol w:w="4394"/>
        <w:gridCol w:w="283"/>
        <w:gridCol w:w="2268"/>
        <w:gridCol w:w="4820"/>
      </w:tblGrid>
      <w:tr w:rsidR="002D0053" w14:paraId="5F8DABCF" w14:textId="77777777" w:rsidTr="00CD33A5">
        <w:trPr>
          <w:trHeight w:val="567"/>
        </w:trPr>
        <w:tc>
          <w:tcPr>
            <w:tcW w:w="297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2F2F2"/>
            <w:vAlign w:val="center"/>
          </w:tcPr>
          <w:p w14:paraId="68658CA2" w14:textId="77777777" w:rsidR="002D0053" w:rsidRPr="002D0053" w:rsidRDefault="002653A5" w:rsidP="007A64C9">
            <w:pPr>
              <w:spacing w:after="0" w:line="240" w:lineRule="auto"/>
              <w:rPr>
                <w:b/>
                <w:lang w:val="en-GB"/>
              </w:rPr>
            </w:pPr>
            <w:r w:rsidRPr="002653A5">
              <w:rPr>
                <w:b/>
                <w:lang w:val="en-GB"/>
              </w:rPr>
              <w:t>Camau gweithredu i'w hadolygu gan</w:t>
            </w:r>
          </w:p>
        </w:tc>
        <w:tc>
          <w:tcPr>
            <w:tcW w:w="4394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auto"/>
            <w:vAlign w:val="center"/>
          </w:tcPr>
          <w:p w14:paraId="1AD1126C" w14:textId="77777777" w:rsidR="002D0053" w:rsidRDefault="002D0053" w:rsidP="007A64C9">
            <w:pPr>
              <w:spacing w:after="0" w:line="240" w:lineRule="auto"/>
              <w:ind w:right="-384"/>
            </w:pPr>
          </w:p>
        </w:tc>
        <w:tc>
          <w:tcPr>
            <w:tcW w:w="283" w:type="dxa"/>
            <w:tcBorders>
              <w:top w:val="single" w:sz="4" w:space="0" w:color="FFFFFF"/>
              <w:left w:val="single" w:sz="4" w:space="0" w:color="595959"/>
              <w:bottom w:val="single" w:sz="4" w:space="0" w:color="FFFFFF"/>
              <w:right w:val="single" w:sz="4" w:space="0" w:color="595959"/>
            </w:tcBorders>
            <w:shd w:val="clear" w:color="auto" w:fill="auto"/>
            <w:vAlign w:val="center"/>
          </w:tcPr>
          <w:p w14:paraId="61BC7E77" w14:textId="77777777" w:rsidR="002D0053" w:rsidRDefault="002D0053" w:rsidP="007A64C9">
            <w:pPr>
              <w:spacing w:after="0" w:line="240" w:lineRule="auto"/>
              <w:ind w:right="-384"/>
            </w:pPr>
          </w:p>
        </w:tc>
        <w:tc>
          <w:tcPr>
            <w:tcW w:w="226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2F2F2"/>
            <w:vAlign w:val="center"/>
          </w:tcPr>
          <w:p w14:paraId="174C9524" w14:textId="77777777" w:rsidR="002653A5" w:rsidRPr="002653A5" w:rsidRDefault="002653A5" w:rsidP="002653A5">
            <w:pPr>
              <w:spacing w:after="0" w:line="240" w:lineRule="auto"/>
              <w:ind w:right="-384"/>
              <w:rPr>
                <w:rFonts w:cs="Calibri"/>
                <w:b/>
                <w:color w:val="000000"/>
              </w:rPr>
            </w:pPr>
            <w:r w:rsidRPr="002653A5">
              <w:rPr>
                <w:rFonts w:cs="Calibri"/>
                <w:b/>
                <w:color w:val="000000"/>
              </w:rPr>
              <w:t xml:space="preserve">Dyddiad adolygu </w:t>
            </w:r>
          </w:p>
          <w:p w14:paraId="70024DDB" w14:textId="77777777" w:rsidR="002D0053" w:rsidRDefault="002653A5" w:rsidP="002653A5">
            <w:pPr>
              <w:spacing w:after="0" w:line="240" w:lineRule="auto"/>
              <w:ind w:right="-384"/>
            </w:pPr>
            <w:r w:rsidRPr="002653A5">
              <w:rPr>
                <w:rFonts w:cs="Calibri"/>
                <w:b/>
                <w:color w:val="000000"/>
              </w:rPr>
              <w:t>nesaf</w:t>
            </w:r>
          </w:p>
        </w:tc>
        <w:tc>
          <w:tcPr>
            <w:tcW w:w="4820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auto"/>
            <w:vAlign w:val="center"/>
          </w:tcPr>
          <w:p w14:paraId="2371CB36" w14:textId="77777777" w:rsidR="002D0053" w:rsidRDefault="002D0053" w:rsidP="007A64C9">
            <w:pPr>
              <w:spacing w:after="0" w:line="240" w:lineRule="auto"/>
            </w:pPr>
          </w:p>
        </w:tc>
      </w:tr>
    </w:tbl>
    <w:p w14:paraId="59051231" w14:textId="77777777" w:rsidR="00F0057E" w:rsidRDefault="00F0057E" w:rsidP="00B01764">
      <w:pPr>
        <w:spacing w:after="0" w:line="240" w:lineRule="auto"/>
        <w:rPr>
          <w:rFonts w:cs="Calibri"/>
          <w:sz w:val="16"/>
          <w:szCs w:val="16"/>
        </w:rPr>
      </w:pPr>
    </w:p>
    <w:p w14:paraId="3297D484" w14:textId="77777777" w:rsidR="005606F3" w:rsidRPr="001960D0" w:rsidRDefault="005606F3" w:rsidP="00B01764">
      <w:pPr>
        <w:spacing w:after="0" w:line="240" w:lineRule="auto"/>
        <w:rPr>
          <w:rFonts w:cs="Calibri"/>
          <w:sz w:val="16"/>
          <w:szCs w:val="16"/>
        </w:rPr>
      </w:pPr>
    </w:p>
    <w:p w14:paraId="05C0A951" w14:textId="77777777" w:rsidR="00FF03A9" w:rsidRDefault="00FF03A9" w:rsidP="00B01764">
      <w:pPr>
        <w:spacing w:after="0" w:line="240" w:lineRule="auto"/>
        <w:rPr>
          <w:rFonts w:cs="Calibri"/>
          <w:sz w:val="16"/>
          <w:szCs w:val="16"/>
        </w:rPr>
      </w:pPr>
    </w:p>
    <w:p w14:paraId="4B2C4857" w14:textId="77777777" w:rsidR="00FF03A9" w:rsidRPr="001960D0" w:rsidRDefault="00FF03A9" w:rsidP="00B01764">
      <w:pPr>
        <w:spacing w:after="0" w:line="240" w:lineRule="auto"/>
        <w:rPr>
          <w:sz w:val="16"/>
          <w:szCs w:val="16"/>
        </w:rPr>
      </w:pPr>
    </w:p>
    <w:p w14:paraId="7CE0091E" w14:textId="77777777" w:rsidR="005E2E3E" w:rsidRDefault="005E2E3E" w:rsidP="005D21D7">
      <w:pPr>
        <w:spacing w:after="0" w:line="20" w:lineRule="exact"/>
      </w:pPr>
      <w:r>
        <w:br w:type="page"/>
      </w:r>
    </w:p>
    <w:tbl>
      <w:tblPr>
        <w:tblW w:w="15027" w:type="dxa"/>
        <w:tblInd w:w="-31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844"/>
        <w:gridCol w:w="254"/>
        <w:gridCol w:w="4991"/>
        <w:gridCol w:w="4961"/>
        <w:gridCol w:w="1276"/>
        <w:gridCol w:w="1134"/>
      </w:tblGrid>
      <w:tr w:rsidR="006911F4" w:rsidRPr="001960D0" w14:paraId="68599E1F" w14:textId="77777777" w:rsidTr="0085070D">
        <w:trPr>
          <w:trHeight w:val="454"/>
          <w:tblHeader/>
        </w:trPr>
        <w:tc>
          <w:tcPr>
            <w:tcW w:w="567" w:type="dxa"/>
            <w:shd w:val="clear" w:color="auto" w:fill="F2F2F2"/>
            <w:vAlign w:val="center"/>
          </w:tcPr>
          <w:p w14:paraId="39CACA19" w14:textId="77777777" w:rsidR="006911F4" w:rsidRPr="0085070D" w:rsidRDefault="0085070D" w:rsidP="0058582C">
            <w:pPr>
              <w:spacing w:after="0" w:line="240" w:lineRule="auto"/>
              <w:jc w:val="center"/>
              <w:rPr>
                <w:rFonts w:cs="Calibri"/>
                <w:b/>
                <w:color w:val="000000"/>
                <w:sz w:val="20"/>
                <w:szCs w:val="20"/>
              </w:rPr>
            </w:pPr>
            <w:r w:rsidRPr="0085070D">
              <w:rPr>
                <w:rFonts w:cs="Calibri"/>
                <w:b/>
                <w:color w:val="000000"/>
                <w:sz w:val="20"/>
                <w:szCs w:val="20"/>
              </w:rPr>
              <w:t>Rhif Cyf.</w:t>
            </w:r>
          </w:p>
        </w:tc>
        <w:tc>
          <w:tcPr>
            <w:tcW w:w="2098" w:type="dxa"/>
            <w:gridSpan w:val="2"/>
            <w:shd w:val="clear" w:color="auto" w:fill="F2F2F2"/>
            <w:vAlign w:val="center"/>
          </w:tcPr>
          <w:p w14:paraId="33B7E0D9" w14:textId="77777777" w:rsidR="006911F4" w:rsidRPr="002D0053" w:rsidRDefault="0085070D" w:rsidP="005B7EC6">
            <w:pPr>
              <w:spacing w:after="0" w:line="240" w:lineRule="auto"/>
              <w:jc w:val="center"/>
              <w:rPr>
                <w:rFonts w:cs="Calibri"/>
                <w:color w:val="000000"/>
                <w:szCs w:val="24"/>
              </w:rPr>
            </w:pPr>
            <w:r w:rsidRPr="0085070D">
              <w:rPr>
                <w:rFonts w:cs="Calibri"/>
                <w:b/>
                <w:color w:val="000000"/>
                <w:szCs w:val="24"/>
              </w:rPr>
              <w:t>Beth yw'r Materion?</w:t>
            </w:r>
          </w:p>
        </w:tc>
        <w:tc>
          <w:tcPr>
            <w:tcW w:w="4991" w:type="dxa"/>
            <w:shd w:val="clear" w:color="auto" w:fill="F2F2F2"/>
            <w:vAlign w:val="center"/>
          </w:tcPr>
          <w:p w14:paraId="3039AE6A" w14:textId="77777777" w:rsidR="006911F4" w:rsidRPr="002D0053" w:rsidRDefault="0085070D" w:rsidP="005B7EC6">
            <w:pPr>
              <w:spacing w:after="0" w:line="240" w:lineRule="auto"/>
              <w:jc w:val="center"/>
              <w:rPr>
                <w:rFonts w:cs="Calibri"/>
                <w:color w:val="000000"/>
                <w:szCs w:val="24"/>
              </w:rPr>
            </w:pPr>
            <w:r w:rsidRPr="0085070D">
              <w:rPr>
                <w:rFonts w:cs="Calibri"/>
                <w:b/>
                <w:color w:val="000000"/>
                <w:szCs w:val="24"/>
              </w:rPr>
              <w:t>Cefnogaeth Bresennol yn ei le</w:t>
            </w:r>
          </w:p>
        </w:tc>
        <w:tc>
          <w:tcPr>
            <w:tcW w:w="4961" w:type="dxa"/>
            <w:shd w:val="clear" w:color="auto" w:fill="FCE0E0"/>
          </w:tcPr>
          <w:p w14:paraId="2FE4DA39" w14:textId="77777777" w:rsidR="006911F4" w:rsidRPr="001960D0" w:rsidRDefault="0085070D" w:rsidP="0085070D">
            <w:pPr>
              <w:spacing w:before="120" w:after="0" w:line="240" w:lineRule="auto"/>
              <w:jc w:val="center"/>
              <w:rPr>
                <w:rFonts w:cs="Calibri"/>
                <w:color w:val="000000"/>
                <w:szCs w:val="24"/>
              </w:rPr>
            </w:pPr>
            <w:r w:rsidRPr="0085070D">
              <w:rPr>
                <w:rFonts w:cs="Calibri"/>
                <w:b/>
                <w:color w:val="000000"/>
                <w:szCs w:val="24"/>
              </w:rPr>
              <w:t>Cymorth pellach y gellir ei ddarparu</w:t>
            </w:r>
          </w:p>
        </w:tc>
        <w:tc>
          <w:tcPr>
            <w:tcW w:w="1276" w:type="dxa"/>
            <w:shd w:val="clear" w:color="auto" w:fill="FCE0E0"/>
            <w:vAlign w:val="center"/>
          </w:tcPr>
          <w:p w14:paraId="79947BA5" w14:textId="77777777" w:rsidR="006911F4" w:rsidRPr="0085070D" w:rsidRDefault="0085070D" w:rsidP="00C5719F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85070D">
              <w:rPr>
                <w:rFonts w:cs="Calibri"/>
                <w:b/>
                <w:color w:val="000000"/>
                <w:sz w:val="20"/>
                <w:szCs w:val="20"/>
              </w:rPr>
              <w:t>Gweithredu gan bwy</w:t>
            </w:r>
          </w:p>
        </w:tc>
        <w:tc>
          <w:tcPr>
            <w:tcW w:w="1134" w:type="dxa"/>
            <w:shd w:val="clear" w:color="auto" w:fill="FCE0E0"/>
            <w:vAlign w:val="center"/>
          </w:tcPr>
          <w:p w14:paraId="505858F5" w14:textId="77777777" w:rsidR="006911F4" w:rsidRPr="0085070D" w:rsidRDefault="0085070D" w:rsidP="00474E6D">
            <w:pPr>
              <w:spacing w:after="0" w:line="240" w:lineRule="auto"/>
              <w:jc w:val="center"/>
              <w:rPr>
                <w:rFonts w:cs="Calibri"/>
                <w:b/>
                <w:color w:val="000000"/>
                <w:sz w:val="20"/>
                <w:szCs w:val="20"/>
              </w:rPr>
            </w:pPr>
            <w:r w:rsidRPr="0085070D">
              <w:rPr>
                <w:rFonts w:cs="Calibri"/>
                <w:b/>
                <w:color w:val="000000"/>
                <w:sz w:val="20"/>
                <w:szCs w:val="20"/>
              </w:rPr>
              <w:t>Gweithre-dwyd</w:t>
            </w:r>
          </w:p>
        </w:tc>
      </w:tr>
      <w:tr w:rsidR="006911F4" w:rsidRPr="001960D0" w14:paraId="056DEF6B" w14:textId="77777777" w:rsidTr="006911F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5"/>
          <w:wAfter w:w="12616" w:type="dxa"/>
          <w:trHeight w:val="283"/>
        </w:trPr>
        <w:tc>
          <w:tcPr>
            <w:tcW w:w="2411" w:type="dxa"/>
            <w:gridSpan w:val="2"/>
            <w:shd w:val="clear" w:color="auto" w:fill="F2F2F2"/>
            <w:vAlign w:val="center"/>
          </w:tcPr>
          <w:p w14:paraId="5113F369" w14:textId="77777777" w:rsidR="006911F4" w:rsidRPr="00D36B61" w:rsidRDefault="0085070D" w:rsidP="004D14F1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</w:rPr>
            </w:pPr>
            <w:r w:rsidRPr="0085070D">
              <w:rPr>
                <w:rFonts w:cs="Calibri"/>
                <w:b/>
                <w:sz w:val="20"/>
                <w:szCs w:val="20"/>
              </w:rPr>
              <w:t>Fel y bo'n berthnasol</w:t>
            </w:r>
          </w:p>
        </w:tc>
      </w:tr>
      <w:tr w:rsidR="006911F4" w:rsidRPr="00AD7EF5" w14:paraId="5A972A04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567" w:type="dxa"/>
          </w:tcPr>
          <w:p w14:paraId="6586A167" w14:textId="77777777" w:rsidR="006911F4" w:rsidRPr="001960D0" w:rsidRDefault="006911F4" w:rsidP="00F25BB6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Calibri"/>
                <w:caps/>
                <w:szCs w:val="24"/>
              </w:rPr>
            </w:pPr>
          </w:p>
        </w:tc>
        <w:tc>
          <w:tcPr>
            <w:tcW w:w="2098" w:type="dxa"/>
            <w:gridSpan w:val="2"/>
            <w:shd w:val="clear" w:color="auto" w:fill="auto"/>
          </w:tcPr>
          <w:p w14:paraId="78EADBD5" w14:textId="77777777" w:rsidR="00F97800" w:rsidRPr="00F97800" w:rsidRDefault="00F97800" w:rsidP="00F97800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F97800">
              <w:rPr>
                <w:rFonts w:cs="Calibri"/>
                <w:b/>
                <w:sz w:val="20"/>
                <w:szCs w:val="20"/>
              </w:rPr>
              <w:t>Tymheredd / Lleithder</w:t>
            </w:r>
          </w:p>
          <w:p w14:paraId="65007E67" w14:textId="77777777" w:rsidR="006911F4" w:rsidRPr="00F97800" w:rsidRDefault="00F97800" w:rsidP="00F97800">
            <w:pPr>
              <w:spacing w:after="0" w:line="240" w:lineRule="auto"/>
              <w:rPr>
                <w:rFonts w:cs="Calibri"/>
                <w:bCs/>
                <w:sz w:val="20"/>
                <w:szCs w:val="20"/>
              </w:rPr>
            </w:pPr>
            <w:r w:rsidRPr="00F97800">
              <w:rPr>
                <w:rFonts w:cs="Calibri"/>
                <w:bCs/>
                <w:sz w:val="20"/>
                <w:szCs w:val="20"/>
              </w:rPr>
              <w:t>Efallai y bydd angen awyru ychwanegol ar gyfer pyliau poeth a chwys</w:t>
            </w:r>
          </w:p>
        </w:tc>
        <w:tc>
          <w:tcPr>
            <w:tcW w:w="4991" w:type="dxa"/>
            <w:shd w:val="clear" w:color="auto" w:fill="auto"/>
          </w:tcPr>
          <w:p w14:paraId="5EFE115A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53ECA507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3883D6A2" w14:textId="77777777" w:rsidR="006911F4" w:rsidRPr="00AD7EF5" w:rsidRDefault="006911F4" w:rsidP="00963BED">
            <w:pPr>
              <w:numPr>
                <w:ilvl w:val="0"/>
                <w:numId w:val="22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  <w:p w14:paraId="34CDDD91" w14:textId="77777777" w:rsidR="006911F4" w:rsidRPr="00AD7EF5" w:rsidRDefault="006911F4" w:rsidP="00963BED">
            <w:pPr>
              <w:numPr>
                <w:ilvl w:val="0"/>
                <w:numId w:val="22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58B9DFE9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6DCFDE7C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6911F4" w:rsidRPr="00AD7EF5" w14:paraId="66B6ED4D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648"/>
        </w:trPr>
        <w:tc>
          <w:tcPr>
            <w:tcW w:w="567" w:type="dxa"/>
          </w:tcPr>
          <w:p w14:paraId="7433B5BD" w14:textId="77777777" w:rsidR="006911F4" w:rsidRPr="001960D0" w:rsidRDefault="006911F4" w:rsidP="007F1BAB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Arial"/>
                <w:caps/>
                <w:szCs w:val="24"/>
              </w:rPr>
            </w:pPr>
          </w:p>
        </w:tc>
        <w:tc>
          <w:tcPr>
            <w:tcW w:w="2098" w:type="dxa"/>
            <w:gridSpan w:val="2"/>
            <w:shd w:val="clear" w:color="auto" w:fill="auto"/>
          </w:tcPr>
          <w:p w14:paraId="7ED00F23" w14:textId="77777777" w:rsidR="00F97800" w:rsidRPr="00F97800" w:rsidRDefault="00F97800" w:rsidP="00F97800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F97800">
              <w:rPr>
                <w:rFonts w:cs="Calibri"/>
                <w:b/>
                <w:sz w:val="20"/>
                <w:szCs w:val="20"/>
              </w:rPr>
              <w:t>Iwnifform a PPE</w:t>
            </w:r>
          </w:p>
          <w:p w14:paraId="0EE1BF1C" w14:textId="77777777" w:rsidR="006911F4" w:rsidRPr="00F97800" w:rsidRDefault="00F97800" w:rsidP="00F97800">
            <w:pPr>
              <w:spacing w:after="0" w:line="240" w:lineRule="auto"/>
              <w:rPr>
                <w:rFonts w:cs="Calibri"/>
                <w:bCs/>
                <w:sz w:val="20"/>
                <w:szCs w:val="20"/>
              </w:rPr>
            </w:pPr>
            <w:r w:rsidRPr="00F97800">
              <w:rPr>
                <w:rFonts w:cs="Calibri"/>
                <w:bCs/>
                <w:sz w:val="20"/>
                <w:szCs w:val="20"/>
              </w:rPr>
              <w:t>Mae'n bosibl y bydd angen newid eitemau oherwydd pyliau poeth a chwys</w:t>
            </w:r>
          </w:p>
        </w:tc>
        <w:tc>
          <w:tcPr>
            <w:tcW w:w="4991" w:type="dxa"/>
            <w:shd w:val="clear" w:color="auto" w:fill="auto"/>
          </w:tcPr>
          <w:p w14:paraId="056D3F5C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4B246A03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4F03DAC4" w14:textId="77777777" w:rsidR="006911F4" w:rsidRPr="00AD7EF5" w:rsidRDefault="006911F4" w:rsidP="00963BED">
            <w:pPr>
              <w:numPr>
                <w:ilvl w:val="0"/>
                <w:numId w:val="24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  <w:p w14:paraId="61EC7DB3" w14:textId="77777777" w:rsidR="006911F4" w:rsidRPr="00AD7EF5" w:rsidRDefault="006911F4" w:rsidP="00963BED">
            <w:pPr>
              <w:numPr>
                <w:ilvl w:val="0"/>
                <w:numId w:val="24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489F1677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A2DB64A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6911F4" w:rsidRPr="00AD7EF5" w14:paraId="3A80E1A0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567" w:type="dxa"/>
          </w:tcPr>
          <w:p w14:paraId="12BA9A90" w14:textId="77777777" w:rsidR="006911F4" w:rsidRPr="001960D0" w:rsidRDefault="006911F4" w:rsidP="000B162E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Arial"/>
                <w:caps/>
                <w:szCs w:val="24"/>
              </w:rPr>
            </w:pPr>
          </w:p>
        </w:tc>
        <w:tc>
          <w:tcPr>
            <w:tcW w:w="2098" w:type="dxa"/>
            <w:gridSpan w:val="2"/>
            <w:shd w:val="clear" w:color="auto" w:fill="auto"/>
          </w:tcPr>
          <w:p w14:paraId="1BC835E5" w14:textId="77777777" w:rsidR="00F97800" w:rsidRPr="00F97800" w:rsidRDefault="00F97800" w:rsidP="00F97800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F97800">
              <w:rPr>
                <w:rFonts w:cs="Calibri"/>
                <w:b/>
                <w:sz w:val="20"/>
                <w:szCs w:val="20"/>
              </w:rPr>
              <w:t>Cyfleusterau</w:t>
            </w:r>
          </w:p>
          <w:p w14:paraId="6AC852C7" w14:textId="77777777" w:rsidR="006911F4" w:rsidRPr="00F97800" w:rsidRDefault="00F97800" w:rsidP="00F97800">
            <w:pPr>
              <w:spacing w:after="0" w:line="240" w:lineRule="auto"/>
              <w:rPr>
                <w:rFonts w:cs="Calibri"/>
                <w:bCs/>
                <w:sz w:val="20"/>
                <w:szCs w:val="20"/>
              </w:rPr>
            </w:pPr>
            <w:r w:rsidRPr="00F97800">
              <w:rPr>
                <w:rFonts w:cs="Calibri"/>
                <w:bCs/>
                <w:sz w:val="20"/>
                <w:szCs w:val="20"/>
              </w:rPr>
              <w:t>Sicrhau bod cyfleusterau glanweithiol, ymolchi a newid yn hawdd eu cyrraedd</w:t>
            </w:r>
          </w:p>
        </w:tc>
        <w:tc>
          <w:tcPr>
            <w:tcW w:w="4991" w:type="dxa"/>
            <w:shd w:val="clear" w:color="auto" w:fill="auto"/>
          </w:tcPr>
          <w:p w14:paraId="221C8C2A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3C39E214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13A2E34C" w14:textId="77777777" w:rsidR="006911F4" w:rsidRPr="00AD7EF5" w:rsidRDefault="006911F4" w:rsidP="00963BED">
            <w:pPr>
              <w:numPr>
                <w:ilvl w:val="0"/>
                <w:numId w:val="29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  <w:p w14:paraId="6AF69FC4" w14:textId="77777777" w:rsidR="006911F4" w:rsidRPr="00AD7EF5" w:rsidRDefault="006911F4" w:rsidP="00963BED">
            <w:pPr>
              <w:numPr>
                <w:ilvl w:val="0"/>
                <w:numId w:val="29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125C1525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1A3F87E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6911F4" w:rsidRPr="00AD7EF5" w14:paraId="04E91441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567" w:type="dxa"/>
          </w:tcPr>
          <w:p w14:paraId="7D5C87AB" w14:textId="77777777" w:rsidR="006911F4" w:rsidRPr="001960D0" w:rsidRDefault="006911F4" w:rsidP="005B6296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Arial"/>
                <w:caps/>
                <w:szCs w:val="24"/>
              </w:rPr>
            </w:pPr>
          </w:p>
        </w:tc>
        <w:tc>
          <w:tcPr>
            <w:tcW w:w="2098" w:type="dxa"/>
            <w:gridSpan w:val="2"/>
            <w:shd w:val="clear" w:color="auto" w:fill="auto"/>
          </w:tcPr>
          <w:p w14:paraId="61CDB570" w14:textId="77777777" w:rsidR="00F97800" w:rsidRPr="00F97800" w:rsidRDefault="00F97800" w:rsidP="00F97800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F97800">
              <w:rPr>
                <w:rFonts w:cs="Calibri"/>
                <w:b/>
                <w:sz w:val="20"/>
                <w:szCs w:val="20"/>
              </w:rPr>
              <w:t>Blinder/ Cur pen</w:t>
            </w:r>
          </w:p>
          <w:p w14:paraId="2BB66F84" w14:textId="77777777" w:rsidR="006911F4" w:rsidRPr="00F97800" w:rsidRDefault="00F97800" w:rsidP="00F97800">
            <w:pPr>
              <w:spacing w:after="0" w:line="240" w:lineRule="auto"/>
              <w:rPr>
                <w:rFonts w:cs="Calibri"/>
                <w:bCs/>
                <w:sz w:val="20"/>
                <w:szCs w:val="20"/>
              </w:rPr>
            </w:pPr>
            <w:r w:rsidRPr="00F97800">
              <w:rPr>
                <w:rFonts w:cs="Calibri"/>
                <w:bCs/>
                <w:sz w:val="20"/>
                <w:szCs w:val="20"/>
              </w:rPr>
              <w:t>Os oes rhywun yn cysgu’n wael, gallent elwa o weithio hyblyg os yw ar gael, newid tasg, neu ystafell dawel os yw ar gael</w:t>
            </w:r>
          </w:p>
        </w:tc>
        <w:tc>
          <w:tcPr>
            <w:tcW w:w="4991" w:type="dxa"/>
            <w:shd w:val="clear" w:color="auto" w:fill="auto"/>
          </w:tcPr>
          <w:p w14:paraId="10E0EF07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203E8B61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1A75C5AF" w14:textId="77777777" w:rsidR="006911F4" w:rsidRPr="00AD7EF5" w:rsidRDefault="006911F4" w:rsidP="00963BED">
            <w:pPr>
              <w:numPr>
                <w:ilvl w:val="0"/>
                <w:numId w:val="23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  <w:p w14:paraId="332D7BF4" w14:textId="77777777" w:rsidR="006911F4" w:rsidRPr="00AD7EF5" w:rsidRDefault="006911F4" w:rsidP="00963BED">
            <w:pPr>
              <w:numPr>
                <w:ilvl w:val="0"/>
                <w:numId w:val="23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72F90E03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579B8924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6911F4" w:rsidRPr="00AD7EF5" w14:paraId="040FEE04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567" w:type="dxa"/>
          </w:tcPr>
          <w:p w14:paraId="7CBAC3D9" w14:textId="77777777" w:rsidR="006911F4" w:rsidRPr="001960D0" w:rsidRDefault="006911F4" w:rsidP="005B6296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Arial"/>
                <w:caps/>
                <w:szCs w:val="24"/>
              </w:rPr>
            </w:pPr>
          </w:p>
        </w:tc>
        <w:tc>
          <w:tcPr>
            <w:tcW w:w="2098" w:type="dxa"/>
            <w:gridSpan w:val="2"/>
            <w:shd w:val="clear" w:color="auto" w:fill="auto"/>
          </w:tcPr>
          <w:p w14:paraId="23F84B8D" w14:textId="77777777" w:rsidR="00F97800" w:rsidRPr="00F97800" w:rsidRDefault="00F97800" w:rsidP="00F97800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F97800">
              <w:rPr>
                <w:rFonts w:cs="Calibri"/>
                <w:b/>
                <w:sz w:val="20"/>
                <w:szCs w:val="20"/>
              </w:rPr>
              <w:t>Straen/Amser</w:t>
            </w:r>
          </w:p>
          <w:p w14:paraId="07773379" w14:textId="77777777" w:rsidR="006911F4" w:rsidRPr="00F97800" w:rsidRDefault="00F97800" w:rsidP="00F97800">
            <w:pPr>
              <w:spacing w:after="0" w:line="240" w:lineRule="auto"/>
              <w:rPr>
                <w:rFonts w:cs="Calibri"/>
                <w:bCs/>
                <w:sz w:val="20"/>
                <w:szCs w:val="20"/>
              </w:rPr>
            </w:pPr>
            <w:r w:rsidRPr="00F97800">
              <w:rPr>
                <w:rFonts w:cs="Calibri"/>
                <w:bCs/>
                <w:sz w:val="20"/>
                <w:szCs w:val="20"/>
              </w:rPr>
              <w:t>Cefnogaeth rheolwyr ar gyfer symptomau seicolegol, adolygu dyraniad tasgau e.e. amrywiadau mewn hwyliau, gorbryder, methu â chanolbwyntio, anghofus, colli hyder</w:t>
            </w:r>
          </w:p>
        </w:tc>
        <w:tc>
          <w:tcPr>
            <w:tcW w:w="4991" w:type="dxa"/>
            <w:shd w:val="clear" w:color="auto" w:fill="auto"/>
          </w:tcPr>
          <w:p w14:paraId="02FE54DE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720A8D0E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19D24C13" w14:textId="77777777" w:rsidR="006911F4" w:rsidRPr="00AD7EF5" w:rsidRDefault="006911F4" w:rsidP="00963BED">
            <w:pPr>
              <w:numPr>
                <w:ilvl w:val="0"/>
                <w:numId w:val="33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  <w:p w14:paraId="33BD345E" w14:textId="77777777" w:rsidR="006911F4" w:rsidRPr="00AD7EF5" w:rsidRDefault="006911F4" w:rsidP="00963BED">
            <w:pPr>
              <w:numPr>
                <w:ilvl w:val="0"/>
                <w:numId w:val="33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7C8ECE37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D8A0C8B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6911F4" w:rsidRPr="00AD7EF5" w14:paraId="426A2ADE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567" w:type="dxa"/>
          </w:tcPr>
          <w:p w14:paraId="722AC7CC" w14:textId="77777777" w:rsidR="006911F4" w:rsidRPr="001960D0" w:rsidRDefault="006911F4" w:rsidP="005B6296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Arial"/>
                <w:caps/>
                <w:szCs w:val="24"/>
              </w:rPr>
            </w:pPr>
          </w:p>
        </w:tc>
        <w:tc>
          <w:tcPr>
            <w:tcW w:w="2098" w:type="dxa"/>
            <w:gridSpan w:val="2"/>
            <w:shd w:val="clear" w:color="auto" w:fill="auto"/>
          </w:tcPr>
          <w:p w14:paraId="6E3FCDB9" w14:textId="77777777" w:rsidR="00F97800" w:rsidRPr="00F97800" w:rsidRDefault="00F97800" w:rsidP="00F97800">
            <w:pPr>
              <w:spacing w:after="0" w:line="240" w:lineRule="auto"/>
              <w:rPr>
                <w:rFonts w:cs="Calibri"/>
                <w:bCs/>
                <w:sz w:val="20"/>
                <w:szCs w:val="20"/>
              </w:rPr>
            </w:pPr>
            <w:r w:rsidRPr="00F97800">
              <w:rPr>
                <w:rFonts w:cs="Calibri"/>
                <w:b/>
                <w:sz w:val="20"/>
                <w:szCs w:val="20"/>
              </w:rPr>
              <w:t>Codi â Llaw</w:t>
            </w:r>
          </w:p>
          <w:p w14:paraId="20C432B6" w14:textId="77777777" w:rsidR="006911F4" w:rsidRPr="00AD7EF5" w:rsidRDefault="00F97800" w:rsidP="00F97800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F97800">
              <w:rPr>
                <w:rFonts w:cs="Calibri"/>
                <w:bCs/>
                <w:sz w:val="20"/>
                <w:szCs w:val="20"/>
              </w:rPr>
              <w:t xml:space="preserve">Mae'n bosibl y bydd angen newid tasgau </w:t>
            </w:r>
            <w:r w:rsidRPr="00F97800">
              <w:rPr>
                <w:rFonts w:cs="Calibri"/>
                <w:bCs/>
                <w:sz w:val="20"/>
                <w:szCs w:val="20"/>
              </w:rPr>
              <w:lastRenderedPageBreak/>
              <w:t>oherwydd poen yn y cyhyrau, yr esgyrn a'r cymalau</w:t>
            </w:r>
          </w:p>
        </w:tc>
        <w:tc>
          <w:tcPr>
            <w:tcW w:w="4991" w:type="dxa"/>
            <w:shd w:val="clear" w:color="auto" w:fill="auto"/>
          </w:tcPr>
          <w:p w14:paraId="21DA3760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4B8B2DC0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3566EA5B" w14:textId="77777777" w:rsidR="006911F4" w:rsidRPr="00AD7EF5" w:rsidRDefault="006911F4" w:rsidP="00963BED">
            <w:pPr>
              <w:numPr>
                <w:ilvl w:val="0"/>
                <w:numId w:val="25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  <w:p w14:paraId="48396319" w14:textId="77777777" w:rsidR="006911F4" w:rsidRPr="00AD7EF5" w:rsidRDefault="006911F4" w:rsidP="00963BED">
            <w:pPr>
              <w:numPr>
                <w:ilvl w:val="0"/>
                <w:numId w:val="25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5C9B9F34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59378806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6911F4" w:rsidRPr="00AD7EF5" w14:paraId="3F17C0EF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567" w:type="dxa"/>
          </w:tcPr>
          <w:p w14:paraId="7DFB5492" w14:textId="77777777" w:rsidR="006911F4" w:rsidRPr="001960D0" w:rsidRDefault="006911F4" w:rsidP="005B6296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Arial"/>
                <w:caps/>
                <w:szCs w:val="24"/>
              </w:rPr>
            </w:pPr>
            <w:bookmarkStart w:id="0" w:name="_Hlk121728221"/>
          </w:p>
        </w:tc>
        <w:tc>
          <w:tcPr>
            <w:tcW w:w="2098" w:type="dxa"/>
            <w:gridSpan w:val="2"/>
            <w:shd w:val="clear" w:color="auto" w:fill="auto"/>
          </w:tcPr>
          <w:p w14:paraId="2DE861A5" w14:textId="77777777" w:rsidR="00F97800" w:rsidRPr="00F97800" w:rsidRDefault="00F97800" w:rsidP="00F97800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F97800">
              <w:rPr>
                <w:rFonts w:cs="Calibri"/>
                <w:b/>
                <w:sz w:val="20"/>
                <w:szCs w:val="20"/>
              </w:rPr>
              <w:t>Teithio</w:t>
            </w:r>
          </w:p>
          <w:p w14:paraId="46F6D37A" w14:textId="77777777" w:rsidR="006911F4" w:rsidRPr="00F97800" w:rsidRDefault="00F97800" w:rsidP="00F97800">
            <w:pPr>
              <w:spacing w:after="0" w:line="240" w:lineRule="auto"/>
              <w:rPr>
                <w:rFonts w:cs="Calibri"/>
                <w:bCs/>
                <w:sz w:val="20"/>
                <w:szCs w:val="20"/>
              </w:rPr>
            </w:pPr>
            <w:r w:rsidRPr="00F97800">
              <w:rPr>
                <w:rFonts w:cs="Calibri"/>
                <w:bCs/>
                <w:sz w:val="20"/>
                <w:szCs w:val="20"/>
              </w:rPr>
              <w:t>Gall blinder a symptomau corfforol effeithio ar gynlluniau</w:t>
            </w:r>
          </w:p>
        </w:tc>
        <w:tc>
          <w:tcPr>
            <w:tcW w:w="4991" w:type="dxa"/>
            <w:shd w:val="clear" w:color="auto" w:fill="auto"/>
          </w:tcPr>
          <w:p w14:paraId="061BD5AD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74E105F7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77AED6CE" w14:textId="77777777" w:rsidR="006911F4" w:rsidRPr="00AD7EF5" w:rsidRDefault="006911F4" w:rsidP="00963BED">
            <w:pPr>
              <w:numPr>
                <w:ilvl w:val="0"/>
                <w:numId w:val="26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  <w:p w14:paraId="09738344" w14:textId="77777777" w:rsidR="006911F4" w:rsidRPr="00AD7EF5" w:rsidRDefault="006911F4" w:rsidP="00963BED">
            <w:pPr>
              <w:numPr>
                <w:ilvl w:val="0"/>
                <w:numId w:val="26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2F7F86DE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4A65D135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6911F4" w:rsidRPr="00AD7EF5" w14:paraId="116DDE51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567" w:type="dxa"/>
          </w:tcPr>
          <w:p w14:paraId="0D517322" w14:textId="77777777" w:rsidR="006911F4" w:rsidRPr="001960D0" w:rsidRDefault="006911F4" w:rsidP="005B6296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Arial"/>
                <w:caps/>
                <w:szCs w:val="24"/>
              </w:rPr>
            </w:pPr>
          </w:p>
        </w:tc>
        <w:tc>
          <w:tcPr>
            <w:tcW w:w="2098" w:type="dxa"/>
            <w:gridSpan w:val="2"/>
            <w:shd w:val="clear" w:color="auto" w:fill="auto"/>
          </w:tcPr>
          <w:p w14:paraId="08BA9ED2" w14:textId="77777777" w:rsidR="00F97800" w:rsidRPr="00F97800" w:rsidRDefault="00F97800" w:rsidP="00F9780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F97800">
              <w:rPr>
                <w:rFonts w:cs="Calibri"/>
                <w:b/>
                <w:bCs/>
                <w:sz w:val="20"/>
                <w:szCs w:val="20"/>
              </w:rPr>
              <w:t>Hwyliau Isel</w:t>
            </w:r>
          </w:p>
          <w:p w14:paraId="7A6B8BFE" w14:textId="77777777" w:rsidR="006911F4" w:rsidRPr="00F97800" w:rsidRDefault="00F97800" w:rsidP="00F97800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F97800">
              <w:rPr>
                <w:rFonts w:cs="Calibri"/>
                <w:sz w:val="20"/>
                <w:szCs w:val="20"/>
              </w:rPr>
              <w:t>Cyfeirio at Raglen Cymorth Gweithwyr / Iechyd Galwedigaethol</w:t>
            </w:r>
          </w:p>
        </w:tc>
        <w:tc>
          <w:tcPr>
            <w:tcW w:w="4991" w:type="dxa"/>
            <w:shd w:val="clear" w:color="auto" w:fill="auto"/>
          </w:tcPr>
          <w:p w14:paraId="0AE687D6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48F5DA42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1AC2F4B0" w14:textId="77777777" w:rsidR="006911F4" w:rsidRPr="00AD7EF5" w:rsidRDefault="006911F4" w:rsidP="00963BED">
            <w:pPr>
              <w:numPr>
                <w:ilvl w:val="0"/>
                <w:numId w:val="34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  <w:p w14:paraId="4431CE31" w14:textId="77777777" w:rsidR="006911F4" w:rsidRPr="00AD7EF5" w:rsidRDefault="006911F4" w:rsidP="00963BED">
            <w:pPr>
              <w:numPr>
                <w:ilvl w:val="0"/>
                <w:numId w:val="34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45C007DD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2FA8FDC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bookmarkEnd w:id="0"/>
      <w:tr w:rsidR="006911F4" w:rsidRPr="00AD7EF5" w14:paraId="249BA6FD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567" w:type="dxa"/>
          </w:tcPr>
          <w:p w14:paraId="3EF67269" w14:textId="77777777" w:rsidR="006911F4" w:rsidRPr="001960D0" w:rsidRDefault="006911F4" w:rsidP="005B6296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Arial"/>
                <w:caps/>
                <w:szCs w:val="24"/>
              </w:rPr>
            </w:pPr>
          </w:p>
        </w:tc>
        <w:tc>
          <w:tcPr>
            <w:tcW w:w="2098" w:type="dxa"/>
            <w:gridSpan w:val="2"/>
            <w:shd w:val="clear" w:color="auto" w:fill="auto"/>
          </w:tcPr>
          <w:p w14:paraId="0F900DB3" w14:textId="77777777" w:rsidR="006911F4" w:rsidRPr="00AD7EF5" w:rsidRDefault="006911F4" w:rsidP="00963BED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991" w:type="dxa"/>
            <w:shd w:val="clear" w:color="auto" w:fill="auto"/>
          </w:tcPr>
          <w:p w14:paraId="246A408E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1B3B47BA" w14:textId="77777777" w:rsidR="006911F4" w:rsidRPr="00AD7EF5" w:rsidRDefault="006911F4" w:rsidP="00963BED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4C3B70A1" w14:textId="77777777" w:rsidR="006911F4" w:rsidRPr="00AD7EF5" w:rsidRDefault="006911F4" w:rsidP="00963BED">
            <w:pPr>
              <w:numPr>
                <w:ilvl w:val="0"/>
                <w:numId w:val="31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</w:p>
          <w:p w14:paraId="1F5CA3F6" w14:textId="77777777" w:rsidR="006911F4" w:rsidRDefault="006911F4" w:rsidP="006911F4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b.</w:t>
            </w:r>
          </w:p>
          <w:p w14:paraId="400AD52E" w14:textId="77777777" w:rsidR="006911F4" w:rsidRPr="00AD7EF5" w:rsidRDefault="006911F4" w:rsidP="006911F4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7AA1241E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2F38E02" w14:textId="77777777" w:rsidR="006911F4" w:rsidRPr="00AD7EF5" w:rsidRDefault="006911F4" w:rsidP="00963BE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6911F4" w:rsidRPr="00AD7EF5" w14:paraId="07346198" w14:textId="77777777" w:rsidTr="0085070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567" w:type="dxa"/>
          </w:tcPr>
          <w:p w14:paraId="0261FD99" w14:textId="77777777" w:rsidR="006911F4" w:rsidRPr="001960D0" w:rsidRDefault="006911F4" w:rsidP="006911F4">
            <w:pPr>
              <w:numPr>
                <w:ilvl w:val="0"/>
                <w:numId w:val="1"/>
              </w:numPr>
              <w:spacing w:before="60" w:after="60" w:line="240" w:lineRule="auto"/>
              <w:rPr>
                <w:rFonts w:cs="Arial"/>
                <w:caps/>
                <w:szCs w:val="24"/>
              </w:rPr>
            </w:pPr>
          </w:p>
        </w:tc>
        <w:tc>
          <w:tcPr>
            <w:tcW w:w="2098" w:type="dxa"/>
            <w:gridSpan w:val="2"/>
            <w:shd w:val="clear" w:color="auto" w:fill="auto"/>
          </w:tcPr>
          <w:p w14:paraId="044A8737" w14:textId="77777777" w:rsidR="006911F4" w:rsidRPr="00AD7EF5" w:rsidRDefault="006911F4" w:rsidP="006911F4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991" w:type="dxa"/>
            <w:shd w:val="clear" w:color="auto" w:fill="auto"/>
          </w:tcPr>
          <w:p w14:paraId="3A31F80A" w14:textId="77777777" w:rsidR="006911F4" w:rsidRPr="00AD7EF5" w:rsidRDefault="006911F4" w:rsidP="006911F4">
            <w:pPr>
              <w:numPr>
                <w:ilvl w:val="0"/>
                <w:numId w:val="3"/>
              </w:numPr>
              <w:spacing w:after="0" w:line="240" w:lineRule="auto"/>
              <w:ind w:left="227" w:hanging="227"/>
              <w:rPr>
                <w:rFonts w:cs="Calibri"/>
                <w:sz w:val="20"/>
                <w:szCs w:val="20"/>
              </w:rPr>
            </w:pPr>
          </w:p>
          <w:p w14:paraId="2A0564CD" w14:textId="77777777" w:rsidR="006911F4" w:rsidRPr="00AD7EF5" w:rsidRDefault="006911F4" w:rsidP="006911F4">
            <w:pPr>
              <w:numPr>
                <w:ilvl w:val="0"/>
                <w:numId w:val="3"/>
              </w:numPr>
              <w:spacing w:after="0" w:line="240" w:lineRule="auto"/>
              <w:ind w:left="216" w:hanging="216"/>
              <w:rPr>
                <w:rFonts w:cs="Calibri"/>
                <w:sz w:val="20"/>
                <w:szCs w:val="20"/>
              </w:rPr>
            </w:pPr>
          </w:p>
        </w:tc>
        <w:tc>
          <w:tcPr>
            <w:tcW w:w="4961" w:type="dxa"/>
            <w:shd w:val="clear" w:color="auto" w:fill="FCE0E0"/>
          </w:tcPr>
          <w:p w14:paraId="2BF8DA79" w14:textId="77777777" w:rsidR="006911F4" w:rsidRDefault="006911F4" w:rsidP="006911F4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a.</w:t>
            </w:r>
          </w:p>
          <w:p w14:paraId="04E2312C" w14:textId="77777777" w:rsidR="006911F4" w:rsidRDefault="006911F4" w:rsidP="006911F4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b.</w:t>
            </w:r>
          </w:p>
          <w:p w14:paraId="748516F5" w14:textId="77777777" w:rsidR="006911F4" w:rsidRPr="00AD7EF5" w:rsidRDefault="006911F4" w:rsidP="006911F4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30CEBB20" w14:textId="77777777" w:rsidR="006911F4" w:rsidRPr="00AD7EF5" w:rsidRDefault="006911F4" w:rsidP="006911F4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5ED99DD" w14:textId="77777777" w:rsidR="006911F4" w:rsidRPr="00AD7EF5" w:rsidRDefault="006911F4" w:rsidP="006911F4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</w:tbl>
    <w:p w14:paraId="7F90C16E" w14:textId="77777777" w:rsidR="0037417E" w:rsidRPr="001960D0" w:rsidRDefault="0037417E" w:rsidP="004955E8">
      <w:pPr>
        <w:rPr>
          <w:b/>
          <w:sz w:val="24"/>
          <w:szCs w:val="24"/>
          <w:lang w:val="en-GB"/>
        </w:rPr>
      </w:pPr>
    </w:p>
    <w:sectPr w:rsidR="0037417E" w:rsidRPr="001960D0" w:rsidSect="00F0057E">
      <w:footerReference w:type="default" r:id="rId13"/>
      <w:footerReference w:type="first" r:id="rId14"/>
      <w:pgSz w:w="16840" w:h="11907" w:orient="landscape" w:code="9"/>
      <w:pgMar w:top="851" w:right="1361" w:bottom="1134" w:left="1247" w:header="39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57CEA" w14:textId="77777777" w:rsidR="00F81077" w:rsidRDefault="00F81077" w:rsidP="00C00C18">
      <w:pPr>
        <w:spacing w:after="0" w:line="240" w:lineRule="auto"/>
      </w:pPr>
      <w:r>
        <w:separator/>
      </w:r>
    </w:p>
  </w:endnote>
  <w:endnote w:type="continuationSeparator" w:id="0">
    <w:p w14:paraId="55816FFE" w14:textId="77777777" w:rsidR="00F81077" w:rsidRDefault="00F81077" w:rsidP="00C00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567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803"/>
      <w:gridCol w:w="5117"/>
      <w:gridCol w:w="265"/>
      <w:gridCol w:w="1720"/>
      <w:gridCol w:w="1701"/>
      <w:gridCol w:w="4961"/>
    </w:tblGrid>
    <w:tr w:rsidR="00560E6B" w:rsidRPr="002D0053" w14:paraId="1FF6501B" w14:textId="77777777" w:rsidTr="006911F4">
      <w:trPr>
        <w:trHeight w:val="340"/>
      </w:trPr>
      <w:tc>
        <w:tcPr>
          <w:tcW w:w="803" w:type="dxa"/>
          <w:shd w:val="clear" w:color="auto" w:fill="auto"/>
          <w:vAlign w:val="center"/>
        </w:tcPr>
        <w:p w14:paraId="11EA24A7" w14:textId="77777777" w:rsidR="00560E6B" w:rsidRPr="002D0053" w:rsidRDefault="009E46DF" w:rsidP="002D0053">
          <w:pPr>
            <w:pStyle w:val="Footer"/>
            <w:spacing w:after="0" w:line="240" w:lineRule="auto"/>
            <w:rPr>
              <w:sz w:val="18"/>
              <w:szCs w:val="18"/>
            </w:rPr>
          </w:pPr>
          <w:r>
            <w:rPr>
              <w:sz w:val="18"/>
              <w:szCs w:val="18"/>
            </w:rPr>
            <w:t>H</w:t>
          </w:r>
          <w:r w:rsidR="0085070D">
            <w:rPr>
              <w:sz w:val="18"/>
              <w:szCs w:val="18"/>
            </w:rPr>
            <w:t>I</w:t>
          </w:r>
          <w:r w:rsidR="00560E6B" w:rsidRPr="002D0053">
            <w:rPr>
              <w:sz w:val="18"/>
              <w:szCs w:val="18"/>
            </w:rPr>
            <w:t xml:space="preserve"> T</w:t>
          </w:r>
          <w:r w:rsidR="0085070D">
            <w:rPr>
              <w:sz w:val="18"/>
              <w:szCs w:val="18"/>
            </w:rPr>
            <w:t>eitl</w:t>
          </w:r>
        </w:p>
      </w:tc>
      <w:tc>
        <w:tcPr>
          <w:tcW w:w="5117" w:type="dxa"/>
          <w:tcBorders>
            <w:right w:val="single" w:sz="4" w:space="0" w:color="auto"/>
          </w:tcBorders>
          <w:shd w:val="clear" w:color="auto" w:fill="auto"/>
          <w:vAlign w:val="center"/>
        </w:tcPr>
        <w:p w14:paraId="5E8CDA48" w14:textId="77777777" w:rsidR="00560E6B" w:rsidRPr="00F97800" w:rsidRDefault="00F97800" w:rsidP="002D0053">
          <w:pPr>
            <w:pStyle w:val="Footer"/>
            <w:spacing w:after="0" w:line="240" w:lineRule="auto"/>
            <w:rPr>
              <w:sz w:val="18"/>
              <w:szCs w:val="18"/>
              <w:highlight w:val="yellow"/>
            </w:rPr>
          </w:pPr>
          <w:r w:rsidRPr="00F97800">
            <w:rPr>
              <w:rFonts w:cs="Calibri"/>
              <w:sz w:val="18"/>
              <w:szCs w:val="18"/>
              <w:lang w:val="cy-GB"/>
            </w:rPr>
            <w:t>CYNLLUN IECHYD YN Y GWAITH - Y MENOPOS/CYN Y MENOPOS</w:t>
          </w:r>
        </w:p>
      </w:tc>
      <w:tc>
        <w:tcPr>
          <w:tcW w:w="265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  <w:shd w:val="clear" w:color="auto" w:fill="auto"/>
          <w:vAlign w:val="center"/>
        </w:tcPr>
        <w:p w14:paraId="5C9EDE29" w14:textId="77777777" w:rsidR="00560E6B" w:rsidRPr="002D0053" w:rsidRDefault="00560E6B" w:rsidP="002D0053">
          <w:pPr>
            <w:pStyle w:val="Footer"/>
            <w:spacing w:after="0" w:line="240" w:lineRule="auto"/>
            <w:rPr>
              <w:sz w:val="18"/>
              <w:szCs w:val="18"/>
            </w:rPr>
          </w:pPr>
        </w:p>
      </w:tc>
      <w:tc>
        <w:tcPr>
          <w:tcW w:w="1720" w:type="dxa"/>
          <w:tcBorders>
            <w:left w:val="single" w:sz="4" w:space="0" w:color="auto"/>
          </w:tcBorders>
          <w:shd w:val="clear" w:color="auto" w:fill="auto"/>
          <w:vAlign w:val="center"/>
        </w:tcPr>
        <w:p w14:paraId="55BDBB36" w14:textId="77777777" w:rsidR="00560E6B" w:rsidRPr="002D0053" w:rsidRDefault="002653A5" w:rsidP="002D0053">
          <w:pPr>
            <w:pStyle w:val="Footer"/>
            <w:spacing w:after="0" w:line="240" w:lineRule="auto"/>
            <w:rPr>
              <w:sz w:val="18"/>
              <w:szCs w:val="18"/>
            </w:rPr>
          </w:pPr>
          <w:r>
            <w:rPr>
              <w:sz w:val="18"/>
              <w:szCs w:val="18"/>
            </w:rPr>
            <w:t>Rhif Fersiwn</w:t>
          </w:r>
        </w:p>
      </w:tc>
      <w:tc>
        <w:tcPr>
          <w:tcW w:w="1701" w:type="dxa"/>
          <w:tcBorders>
            <w:right w:val="single" w:sz="4" w:space="0" w:color="auto"/>
          </w:tcBorders>
          <w:shd w:val="clear" w:color="auto" w:fill="auto"/>
          <w:vAlign w:val="center"/>
        </w:tcPr>
        <w:p w14:paraId="6AC3EB2B" w14:textId="77777777" w:rsidR="00560E6B" w:rsidRPr="002D0053" w:rsidRDefault="006911F4" w:rsidP="002D0053">
          <w:pPr>
            <w:pStyle w:val="Footer"/>
            <w:spacing w:after="0" w:line="240" w:lineRule="auto"/>
            <w:rPr>
              <w:sz w:val="18"/>
              <w:szCs w:val="18"/>
            </w:rPr>
          </w:pPr>
          <w:r>
            <w:rPr>
              <w:sz w:val="18"/>
              <w:szCs w:val="18"/>
            </w:rPr>
            <w:t>1</w:t>
          </w:r>
        </w:p>
      </w:tc>
      <w:tc>
        <w:tcPr>
          <w:tcW w:w="4961" w:type="dxa"/>
          <w:tcBorders>
            <w:top w:val="nil"/>
            <w:left w:val="single" w:sz="4" w:space="0" w:color="auto"/>
            <w:bottom w:val="nil"/>
            <w:right w:val="nil"/>
          </w:tcBorders>
          <w:shd w:val="clear" w:color="auto" w:fill="auto"/>
          <w:vAlign w:val="center"/>
        </w:tcPr>
        <w:p w14:paraId="7921C7AE" w14:textId="77777777" w:rsidR="00560E6B" w:rsidRPr="002D0053" w:rsidRDefault="002653A5" w:rsidP="002D0053">
          <w:pPr>
            <w:pStyle w:val="Footer"/>
            <w:tabs>
              <w:tab w:val="clear" w:pos="4513"/>
              <w:tab w:val="clear" w:pos="9026"/>
              <w:tab w:val="left" w:pos="8364"/>
              <w:tab w:val="right" w:pos="13750"/>
            </w:tabs>
            <w:spacing w:after="0" w:line="240" w:lineRule="auto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Tudalen</w:t>
          </w:r>
          <w:r w:rsidR="00560E6B" w:rsidRPr="002D0053">
            <w:rPr>
              <w:sz w:val="18"/>
              <w:szCs w:val="18"/>
            </w:rPr>
            <w:t xml:space="preserve"> </w:t>
          </w:r>
          <w:r w:rsidR="00560E6B" w:rsidRPr="002D0053">
            <w:rPr>
              <w:bCs/>
              <w:sz w:val="18"/>
              <w:szCs w:val="18"/>
            </w:rPr>
            <w:fldChar w:fldCharType="begin"/>
          </w:r>
          <w:r w:rsidR="00560E6B" w:rsidRPr="002D0053">
            <w:rPr>
              <w:bCs/>
              <w:sz w:val="18"/>
              <w:szCs w:val="18"/>
            </w:rPr>
            <w:instrText xml:space="preserve"> PAGE  \* Arabic  \* MERGEFORMAT </w:instrText>
          </w:r>
          <w:r w:rsidR="00560E6B" w:rsidRPr="002D0053">
            <w:rPr>
              <w:bCs/>
              <w:sz w:val="18"/>
              <w:szCs w:val="18"/>
            </w:rPr>
            <w:fldChar w:fldCharType="separate"/>
          </w:r>
          <w:r w:rsidR="00560E6B">
            <w:rPr>
              <w:bCs/>
              <w:noProof/>
              <w:sz w:val="18"/>
              <w:szCs w:val="18"/>
            </w:rPr>
            <w:t>2</w:t>
          </w:r>
          <w:r w:rsidR="00560E6B" w:rsidRPr="002D0053">
            <w:rPr>
              <w:bCs/>
              <w:sz w:val="18"/>
              <w:szCs w:val="18"/>
            </w:rPr>
            <w:fldChar w:fldCharType="end"/>
          </w:r>
          <w:r w:rsidR="00560E6B" w:rsidRPr="002D0053">
            <w:rPr>
              <w:sz w:val="18"/>
              <w:szCs w:val="18"/>
            </w:rPr>
            <w:t xml:space="preserve"> of </w:t>
          </w:r>
          <w:r w:rsidR="00560E6B" w:rsidRPr="002D0053">
            <w:rPr>
              <w:bCs/>
              <w:sz w:val="18"/>
              <w:szCs w:val="18"/>
            </w:rPr>
            <w:fldChar w:fldCharType="begin"/>
          </w:r>
          <w:r w:rsidR="00560E6B" w:rsidRPr="002D0053">
            <w:rPr>
              <w:bCs/>
              <w:sz w:val="18"/>
              <w:szCs w:val="18"/>
            </w:rPr>
            <w:instrText xml:space="preserve"> NUMPAGES  \* Arabic  \* MERGEFORMAT </w:instrText>
          </w:r>
          <w:r w:rsidR="00560E6B" w:rsidRPr="002D0053">
            <w:rPr>
              <w:bCs/>
              <w:sz w:val="18"/>
              <w:szCs w:val="18"/>
            </w:rPr>
            <w:fldChar w:fldCharType="separate"/>
          </w:r>
          <w:r w:rsidR="00560E6B">
            <w:rPr>
              <w:bCs/>
              <w:noProof/>
              <w:sz w:val="18"/>
              <w:szCs w:val="18"/>
            </w:rPr>
            <w:t>2</w:t>
          </w:r>
          <w:r w:rsidR="00560E6B" w:rsidRPr="002D0053">
            <w:rPr>
              <w:bCs/>
              <w:sz w:val="18"/>
              <w:szCs w:val="18"/>
            </w:rPr>
            <w:fldChar w:fldCharType="end"/>
          </w:r>
        </w:p>
      </w:tc>
    </w:tr>
  </w:tbl>
  <w:p w14:paraId="476BD2E1" w14:textId="77777777" w:rsidR="00560E6B" w:rsidRPr="002D0053" w:rsidRDefault="00560E6B" w:rsidP="00F0057E">
    <w:pPr>
      <w:pStyle w:val="Footer"/>
      <w:spacing w:after="0" w:line="20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85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817"/>
      <w:gridCol w:w="4111"/>
      <w:gridCol w:w="283"/>
      <w:gridCol w:w="1418"/>
      <w:gridCol w:w="1510"/>
      <w:gridCol w:w="6711"/>
    </w:tblGrid>
    <w:tr w:rsidR="00560E6B" w:rsidRPr="002D0053" w14:paraId="2516A36A" w14:textId="77777777" w:rsidTr="00F0057E">
      <w:trPr>
        <w:trHeight w:val="340"/>
      </w:trPr>
      <w:tc>
        <w:tcPr>
          <w:tcW w:w="817" w:type="dxa"/>
          <w:shd w:val="clear" w:color="auto" w:fill="auto"/>
          <w:vAlign w:val="center"/>
        </w:tcPr>
        <w:p w14:paraId="432E0CF1" w14:textId="77777777" w:rsidR="00560E6B" w:rsidRPr="002D0053" w:rsidRDefault="00560E6B" w:rsidP="00F0057E">
          <w:pPr>
            <w:pStyle w:val="Footer"/>
            <w:spacing w:after="0" w:line="240" w:lineRule="auto"/>
            <w:rPr>
              <w:sz w:val="18"/>
              <w:szCs w:val="18"/>
            </w:rPr>
          </w:pPr>
          <w:r w:rsidRPr="002D0053">
            <w:rPr>
              <w:sz w:val="18"/>
              <w:szCs w:val="18"/>
            </w:rPr>
            <w:t>RA Title</w:t>
          </w:r>
        </w:p>
      </w:tc>
      <w:tc>
        <w:tcPr>
          <w:tcW w:w="4111" w:type="dxa"/>
          <w:tcBorders>
            <w:right w:val="single" w:sz="4" w:space="0" w:color="auto"/>
          </w:tcBorders>
          <w:shd w:val="clear" w:color="auto" w:fill="auto"/>
          <w:vAlign w:val="center"/>
        </w:tcPr>
        <w:p w14:paraId="58B359C2" w14:textId="77777777" w:rsidR="00560E6B" w:rsidRPr="002D0053" w:rsidRDefault="00560E6B" w:rsidP="00F0057E">
          <w:pPr>
            <w:pStyle w:val="Footer"/>
            <w:spacing w:after="0" w:line="240" w:lineRule="auto"/>
            <w:rPr>
              <w:sz w:val="18"/>
              <w:szCs w:val="18"/>
            </w:rPr>
          </w:pPr>
        </w:p>
      </w:tc>
      <w:tc>
        <w:tcPr>
          <w:tcW w:w="283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  <w:shd w:val="clear" w:color="auto" w:fill="auto"/>
          <w:vAlign w:val="center"/>
        </w:tcPr>
        <w:p w14:paraId="73874A01" w14:textId="77777777" w:rsidR="00560E6B" w:rsidRPr="002D0053" w:rsidRDefault="00560E6B" w:rsidP="00F0057E">
          <w:pPr>
            <w:pStyle w:val="Footer"/>
            <w:spacing w:after="0" w:line="240" w:lineRule="auto"/>
            <w:rPr>
              <w:sz w:val="18"/>
              <w:szCs w:val="18"/>
            </w:rPr>
          </w:pPr>
        </w:p>
      </w:tc>
      <w:tc>
        <w:tcPr>
          <w:tcW w:w="1418" w:type="dxa"/>
          <w:tcBorders>
            <w:left w:val="single" w:sz="4" w:space="0" w:color="auto"/>
          </w:tcBorders>
          <w:shd w:val="clear" w:color="auto" w:fill="auto"/>
          <w:vAlign w:val="center"/>
        </w:tcPr>
        <w:p w14:paraId="282F0319" w14:textId="77777777" w:rsidR="00560E6B" w:rsidRPr="002D0053" w:rsidRDefault="00560E6B" w:rsidP="00F0057E">
          <w:pPr>
            <w:pStyle w:val="Footer"/>
            <w:spacing w:after="0" w:line="240" w:lineRule="auto"/>
            <w:rPr>
              <w:sz w:val="18"/>
              <w:szCs w:val="18"/>
            </w:rPr>
          </w:pPr>
          <w:r w:rsidRPr="002D0053">
            <w:rPr>
              <w:sz w:val="18"/>
              <w:szCs w:val="18"/>
            </w:rPr>
            <w:t>Version Number</w:t>
          </w:r>
        </w:p>
      </w:tc>
      <w:tc>
        <w:tcPr>
          <w:tcW w:w="1510" w:type="dxa"/>
          <w:tcBorders>
            <w:right w:val="single" w:sz="4" w:space="0" w:color="auto"/>
          </w:tcBorders>
          <w:shd w:val="clear" w:color="auto" w:fill="auto"/>
          <w:vAlign w:val="center"/>
        </w:tcPr>
        <w:p w14:paraId="2E969DF1" w14:textId="77777777" w:rsidR="00560E6B" w:rsidRPr="002D0053" w:rsidRDefault="00560E6B" w:rsidP="00F0057E">
          <w:pPr>
            <w:pStyle w:val="Footer"/>
            <w:spacing w:after="0" w:line="240" w:lineRule="auto"/>
            <w:rPr>
              <w:sz w:val="18"/>
              <w:szCs w:val="18"/>
            </w:rPr>
          </w:pPr>
        </w:p>
      </w:tc>
      <w:tc>
        <w:tcPr>
          <w:tcW w:w="6711" w:type="dxa"/>
          <w:tcBorders>
            <w:top w:val="nil"/>
            <w:left w:val="single" w:sz="4" w:space="0" w:color="auto"/>
            <w:bottom w:val="nil"/>
            <w:right w:val="nil"/>
          </w:tcBorders>
          <w:shd w:val="clear" w:color="auto" w:fill="auto"/>
          <w:vAlign w:val="center"/>
        </w:tcPr>
        <w:p w14:paraId="6335E171" w14:textId="77777777" w:rsidR="00560E6B" w:rsidRPr="002D0053" w:rsidRDefault="00560E6B" w:rsidP="00F0057E">
          <w:pPr>
            <w:pStyle w:val="Footer"/>
            <w:tabs>
              <w:tab w:val="clear" w:pos="4513"/>
              <w:tab w:val="clear" w:pos="9026"/>
              <w:tab w:val="left" w:pos="8364"/>
              <w:tab w:val="right" w:pos="13750"/>
            </w:tabs>
            <w:spacing w:after="0" w:line="240" w:lineRule="auto"/>
            <w:jc w:val="right"/>
            <w:rPr>
              <w:sz w:val="18"/>
              <w:szCs w:val="18"/>
            </w:rPr>
          </w:pPr>
          <w:r w:rsidRPr="002D0053">
            <w:rPr>
              <w:sz w:val="18"/>
              <w:szCs w:val="18"/>
            </w:rPr>
            <w:t xml:space="preserve">Page </w:t>
          </w:r>
          <w:r w:rsidRPr="002D0053">
            <w:rPr>
              <w:bCs/>
              <w:sz w:val="18"/>
              <w:szCs w:val="18"/>
            </w:rPr>
            <w:fldChar w:fldCharType="begin"/>
          </w:r>
          <w:r w:rsidRPr="002D0053">
            <w:rPr>
              <w:bCs/>
              <w:sz w:val="18"/>
              <w:szCs w:val="18"/>
            </w:rPr>
            <w:instrText xml:space="preserve"> PAGE  \* Arabic  \* MERGEFORMAT </w:instrText>
          </w:r>
          <w:r w:rsidRPr="002D0053">
            <w:rPr>
              <w:bCs/>
              <w:sz w:val="18"/>
              <w:szCs w:val="18"/>
            </w:rPr>
            <w:fldChar w:fldCharType="separate"/>
          </w:r>
          <w:r>
            <w:rPr>
              <w:bCs/>
              <w:noProof/>
              <w:sz w:val="18"/>
              <w:szCs w:val="18"/>
            </w:rPr>
            <w:t>1</w:t>
          </w:r>
          <w:r w:rsidRPr="002D0053">
            <w:rPr>
              <w:bCs/>
              <w:sz w:val="18"/>
              <w:szCs w:val="18"/>
            </w:rPr>
            <w:fldChar w:fldCharType="end"/>
          </w:r>
          <w:r w:rsidRPr="002D0053">
            <w:rPr>
              <w:sz w:val="18"/>
              <w:szCs w:val="18"/>
            </w:rPr>
            <w:t xml:space="preserve"> of </w:t>
          </w:r>
          <w:r w:rsidRPr="002D0053">
            <w:rPr>
              <w:bCs/>
              <w:sz w:val="18"/>
              <w:szCs w:val="18"/>
            </w:rPr>
            <w:fldChar w:fldCharType="begin"/>
          </w:r>
          <w:r w:rsidRPr="002D0053">
            <w:rPr>
              <w:bCs/>
              <w:sz w:val="18"/>
              <w:szCs w:val="18"/>
            </w:rPr>
            <w:instrText xml:space="preserve"> NUMPAGES  \* Arabic  \* MERGEFORMAT </w:instrText>
          </w:r>
          <w:r w:rsidRPr="002D0053">
            <w:rPr>
              <w:bCs/>
              <w:sz w:val="18"/>
              <w:szCs w:val="18"/>
            </w:rPr>
            <w:fldChar w:fldCharType="separate"/>
          </w:r>
          <w:r>
            <w:rPr>
              <w:bCs/>
              <w:noProof/>
              <w:sz w:val="18"/>
              <w:szCs w:val="18"/>
            </w:rPr>
            <w:t>4</w:t>
          </w:r>
          <w:r w:rsidRPr="002D0053">
            <w:rPr>
              <w:bCs/>
              <w:sz w:val="18"/>
              <w:szCs w:val="18"/>
            </w:rPr>
            <w:fldChar w:fldCharType="end"/>
          </w:r>
        </w:p>
      </w:tc>
    </w:tr>
  </w:tbl>
  <w:p w14:paraId="7087DA8B" w14:textId="77777777" w:rsidR="00560E6B" w:rsidRPr="00F0057E" w:rsidRDefault="00560E6B" w:rsidP="00F0057E">
    <w:pPr>
      <w:pStyle w:val="Footer"/>
      <w:spacing w:after="0" w:line="2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2F76B" w14:textId="77777777" w:rsidR="00F81077" w:rsidRDefault="00F81077" w:rsidP="00C00C18">
      <w:pPr>
        <w:spacing w:after="0" w:line="240" w:lineRule="auto"/>
      </w:pPr>
      <w:r>
        <w:separator/>
      </w:r>
    </w:p>
  </w:footnote>
  <w:footnote w:type="continuationSeparator" w:id="0">
    <w:p w14:paraId="5C5322DB" w14:textId="77777777" w:rsidR="00F81077" w:rsidRDefault="00F81077" w:rsidP="00C00C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5DE9"/>
    <w:multiLevelType w:val="hybridMultilevel"/>
    <w:tmpl w:val="E66451F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046E"/>
    <w:multiLevelType w:val="hybridMultilevel"/>
    <w:tmpl w:val="346A2B0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B7FDB"/>
    <w:multiLevelType w:val="hybridMultilevel"/>
    <w:tmpl w:val="1F7C3BE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46287C"/>
    <w:multiLevelType w:val="hybridMultilevel"/>
    <w:tmpl w:val="D678392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5C078F"/>
    <w:multiLevelType w:val="hybridMultilevel"/>
    <w:tmpl w:val="7EB0869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70BFD"/>
    <w:multiLevelType w:val="hybridMultilevel"/>
    <w:tmpl w:val="A594A53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060E4"/>
    <w:multiLevelType w:val="hybridMultilevel"/>
    <w:tmpl w:val="C4548090"/>
    <w:lvl w:ilvl="0" w:tplc="AEFC8DA2">
      <w:start w:val="1"/>
      <w:numFmt w:val="decimal"/>
      <w:lvlText w:val="%1."/>
      <w:lvlJc w:val="left"/>
      <w:pPr>
        <w:ind w:left="360" w:hanging="360"/>
      </w:pPr>
      <w:rPr>
        <w:rFonts w:hint="default"/>
        <w:b/>
        <w:cap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626" w:hanging="360"/>
      </w:pPr>
    </w:lvl>
    <w:lvl w:ilvl="2" w:tplc="0809001B" w:tentative="1">
      <w:start w:val="1"/>
      <w:numFmt w:val="lowerRoman"/>
      <w:lvlText w:val="%3."/>
      <w:lvlJc w:val="right"/>
      <w:pPr>
        <w:ind w:left="1346" w:hanging="180"/>
      </w:pPr>
    </w:lvl>
    <w:lvl w:ilvl="3" w:tplc="0809000F" w:tentative="1">
      <w:start w:val="1"/>
      <w:numFmt w:val="decimal"/>
      <w:lvlText w:val="%4."/>
      <w:lvlJc w:val="left"/>
      <w:pPr>
        <w:ind w:left="2066" w:hanging="360"/>
      </w:pPr>
    </w:lvl>
    <w:lvl w:ilvl="4" w:tplc="08090019">
      <w:start w:val="1"/>
      <w:numFmt w:val="lowerLetter"/>
      <w:lvlText w:val="%5."/>
      <w:lvlJc w:val="left"/>
      <w:pPr>
        <w:ind w:left="2786" w:hanging="360"/>
      </w:pPr>
    </w:lvl>
    <w:lvl w:ilvl="5" w:tplc="0809001B" w:tentative="1">
      <w:start w:val="1"/>
      <w:numFmt w:val="lowerRoman"/>
      <w:lvlText w:val="%6."/>
      <w:lvlJc w:val="right"/>
      <w:pPr>
        <w:ind w:left="3506" w:hanging="180"/>
      </w:pPr>
    </w:lvl>
    <w:lvl w:ilvl="6" w:tplc="0809000F" w:tentative="1">
      <w:start w:val="1"/>
      <w:numFmt w:val="decimal"/>
      <w:lvlText w:val="%7."/>
      <w:lvlJc w:val="left"/>
      <w:pPr>
        <w:ind w:left="4226" w:hanging="360"/>
      </w:pPr>
    </w:lvl>
    <w:lvl w:ilvl="7" w:tplc="08090019" w:tentative="1">
      <w:start w:val="1"/>
      <w:numFmt w:val="lowerLetter"/>
      <w:lvlText w:val="%8."/>
      <w:lvlJc w:val="left"/>
      <w:pPr>
        <w:ind w:left="4946" w:hanging="360"/>
      </w:pPr>
    </w:lvl>
    <w:lvl w:ilvl="8" w:tplc="0809001B" w:tentative="1">
      <w:start w:val="1"/>
      <w:numFmt w:val="lowerRoman"/>
      <w:lvlText w:val="%9."/>
      <w:lvlJc w:val="right"/>
      <w:pPr>
        <w:ind w:left="5666" w:hanging="180"/>
      </w:pPr>
    </w:lvl>
  </w:abstractNum>
  <w:abstractNum w:abstractNumId="7" w15:restartNumberingAfterBreak="0">
    <w:nsid w:val="23AC3079"/>
    <w:multiLevelType w:val="hybridMultilevel"/>
    <w:tmpl w:val="0082ECB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B7E27"/>
    <w:multiLevelType w:val="hybridMultilevel"/>
    <w:tmpl w:val="A7EEF01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87FFE"/>
    <w:multiLevelType w:val="hybridMultilevel"/>
    <w:tmpl w:val="8EC0DC2A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B50A0F"/>
    <w:multiLevelType w:val="hybridMultilevel"/>
    <w:tmpl w:val="8F8C686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11256F"/>
    <w:multiLevelType w:val="hybridMultilevel"/>
    <w:tmpl w:val="17B250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F17372"/>
    <w:multiLevelType w:val="hybridMultilevel"/>
    <w:tmpl w:val="FF562B3E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9A6CFC"/>
    <w:multiLevelType w:val="hybridMultilevel"/>
    <w:tmpl w:val="D326109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B14062"/>
    <w:multiLevelType w:val="hybridMultilevel"/>
    <w:tmpl w:val="3E443900"/>
    <w:lvl w:ilvl="0" w:tplc="89D2BE7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4A1E3F"/>
    <w:multiLevelType w:val="hybridMultilevel"/>
    <w:tmpl w:val="FB9408E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BA6E2A"/>
    <w:multiLevelType w:val="hybridMultilevel"/>
    <w:tmpl w:val="195AD6A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4C5EDC"/>
    <w:multiLevelType w:val="hybridMultilevel"/>
    <w:tmpl w:val="671C2D8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873D0"/>
    <w:multiLevelType w:val="hybridMultilevel"/>
    <w:tmpl w:val="C28ADE5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070B53"/>
    <w:multiLevelType w:val="hybridMultilevel"/>
    <w:tmpl w:val="5C627D0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5D02A7"/>
    <w:multiLevelType w:val="hybridMultilevel"/>
    <w:tmpl w:val="3D5E9F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608C4"/>
    <w:multiLevelType w:val="hybridMultilevel"/>
    <w:tmpl w:val="F96E9CA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36666B"/>
    <w:multiLevelType w:val="hybridMultilevel"/>
    <w:tmpl w:val="BC0EFDA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E0B8C"/>
    <w:multiLevelType w:val="hybridMultilevel"/>
    <w:tmpl w:val="C8563F3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2122E4"/>
    <w:multiLevelType w:val="hybridMultilevel"/>
    <w:tmpl w:val="794E15E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F807EF4"/>
    <w:multiLevelType w:val="hybridMultilevel"/>
    <w:tmpl w:val="8F8C686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E773EA"/>
    <w:multiLevelType w:val="hybridMultilevel"/>
    <w:tmpl w:val="5C72E9E0"/>
    <w:lvl w:ilvl="0" w:tplc="16BEF44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323B5C"/>
    <w:multiLevelType w:val="hybridMultilevel"/>
    <w:tmpl w:val="1B7CCAF0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B962B3"/>
    <w:multiLevelType w:val="hybridMultilevel"/>
    <w:tmpl w:val="9C7CD1E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0474F7"/>
    <w:multiLevelType w:val="hybridMultilevel"/>
    <w:tmpl w:val="FF562B3E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757494D"/>
    <w:multiLevelType w:val="hybridMultilevel"/>
    <w:tmpl w:val="B3B00C2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8B49C9"/>
    <w:multiLevelType w:val="hybridMultilevel"/>
    <w:tmpl w:val="74869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C267BB"/>
    <w:multiLevelType w:val="hybridMultilevel"/>
    <w:tmpl w:val="9C7CD1E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42521A"/>
    <w:multiLevelType w:val="hybridMultilevel"/>
    <w:tmpl w:val="00FC0F7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B207A2"/>
    <w:multiLevelType w:val="hybridMultilevel"/>
    <w:tmpl w:val="FB6295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F37C4B"/>
    <w:multiLevelType w:val="hybridMultilevel"/>
    <w:tmpl w:val="1B7CCAF0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C884BEC"/>
    <w:multiLevelType w:val="hybridMultilevel"/>
    <w:tmpl w:val="DCBA576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6"/>
  </w:num>
  <w:num w:numId="3">
    <w:abstractNumId w:val="31"/>
  </w:num>
  <w:num w:numId="4">
    <w:abstractNumId w:val="2"/>
  </w:num>
  <w:num w:numId="5">
    <w:abstractNumId w:val="27"/>
  </w:num>
  <w:num w:numId="6">
    <w:abstractNumId w:val="18"/>
  </w:num>
  <w:num w:numId="7">
    <w:abstractNumId w:val="35"/>
  </w:num>
  <w:num w:numId="8">
    <w:abstractNumId w:val="9"/>
  </w:num>
  <w:num w:numId="9">
    <w:abstractNumId w:val="29"/>
  </w:num>
  <w:num w:numId="10">
    <w:abstractNumId w:val="12"/>
  </w:num>
  <w:num w:numId="11">
    <w:abstractNumId w:val="24"/>
  </w:num>
  <w:num w:numId="12">
    <w:abstractNumId w:val="11"/>
  </w:num>
  <w:num w:numId="13">
    <w:abstractNumId w:val="5"/>
  </w:num>
  <w:num w:numId="14">
    <w:abstractNumId w:val="20"/>
  </w:num>
  <w:num w:numId="15">
    <w:abstractNumId w:val="13"/>
  </w:num>
  <w:num w:numId="16">
    <w:abstractNumId w:val="3"/>
  </w:num>
  <w:num w:numId="17">
    <w:abstractNumId w:val="33"/>
  </w:num>
  <w:num w:numId="18">
    <w:abstractNumId w:val="7"/>
  </w:num>
  <w:num w:numId="19">
    <w:abstractNumId w:val="34"/>
  </w:num>
  <w:num w:numId="20">
    <w:abstractNumId w:val="10"/>
  </w:num>
  <w:num w:numId="21">
    <w:abstractNumId w:val="25"/>
  </w:num>
  <w:num w:numId="22">
    <w:abstractNumId w:val="23"/>
  </w:num>
  <w:num w:numId="23">
    <w:abstractNumId w:val="32"/>
  </w:num>
  <w:num w:numId="24">
    <w:abstractNumId w:val="8"/>
  </w:num>
  <w:num w:numId="25">
    <w:abstractNumId w:val="4"/>
  </w:num>
  <w:num w:numId="26">
    <w:abstractNumId w:val="17"/>
  </w:num>
  <w:num w:numId="27">
    <w:abstractNumId w:val="22"/>
  </w:num>
  <w:num w:numId="28">
    <w:abstractNumId w:val="0"/>
  </w:num>
  <w:num w:numId="29">
    <w:abstractNumId w:val="19"/>
  </w:num>
  <w:num w:numId="30">
    <w:abstractNumId w:val="1"/>
  </w:num>
  <w:num w:numId="31">
    <w:abstractNumId w:val="30"/>
  </w:num>
  <w:num w:numId="32">
    <w:abstractNumId w:val="14"/>
  </w:num>
  <w:num w:numId="33">
    <w:abstractNumId w:val="28"/>
  </w:num>
  <w:num w:numId="34">
    <w:abstractNumId w:val="15"/>
  </w:num>
  <w:num w:numId="35">
    <w:abstractNumId w:val="36"/>
  </w:num>
  <w:num w:numId="36">
    <w:abstractNumId w:val="16"/>
  </w:num>
  <w:num w:numId="37">
    <w:abstractNumId w:val="2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3074">
      <o:colormru v:ext="edit" colors="#a7002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sLC0NLYwNzMyMDJT0lEKTi0uzszPAykwqgUAFabjLSwAAAA="/>
  </w:docVars>
  <w:rsids>
    <w:rsidRoot w:val="00417F9B"/>
    <w:rsid w:val="00004488"/>
    <w:rsid w:val="00010F92"/>
    <w:rsid w:val="00011049"/>
    <w:rsid w:val="00012AE0"/>
    <w:rsid w:val="00015E43"/>
    <w:rsid w:val="00015F8B"/>
    <w:rsid w:val="0001783D"/>
    <w:rsid w:val="00017D32"/>
    <w:rsid w:val="0002656D"/>
    <w:rsid w:val="00030223"/>
    <w:rsid w:val="00035129"/>
    <w:rsid w:val="00040779"/>
    <w:rsid w:val="000466CF"/>
    <w:rsid w:val="000502C8"/>
    <w:rsid w:val="0005127E"/>
    <w:rsid w:val="00052466"/>
    <w:rsid w:val="000532B8"/>
    <w:rsid w:val="0005498E"/>
    <w:rsid w:val="00055743"/>
    <w:rsid w:val="0005633F"/>
    <w:rsid w:val="000658BD"/>
    <w:rsid w:val="00065BC3"/>
    <w:rsid w:val="00066D22"/>
    <w:rsid w:val="00072489"/>
    <w:rsid w:val="000752DA"/>
    <w:rsid w:val="000762E4"/>
    <w:rsid w:val="00081BFA"/>
    <w:rsid w:val="0008374C"/>
    <w:rsid w:val="00083D54"/>
    <w:rsid w:val="00096C31"/>
    <w:rsid w:val="000B162E"/>
    <w:rsid w:val="000C37BA"/>
    <w:rsid w:val="000D52C2"/>
    <w:rsid w:val="000D54C6"/>
    <w:rsid w:val="000D794D"/>
    <w:rsid w:val="000F3E72"/>
    <w:rsid w:val="001011C5"/>
    <w:rsid w:val="0010330C"/>
    <w:rsid w:val="001121E2"/>
    <w:rsid w:val="00113160"/>
    <w:rsid w:val="00121888"/>
    <w:rsid w:val="001245C1"/>
    <w:rsid w:val="00131CD4"/>
    <w:rsid w:val="00133495"/>
    <w:rsid w:val="00140A48"/>
    <w:rsid w:val="001543ED"/>
    <w:rsid w:val="001628BC"/>
    <w:rsid w:val="001632D1"/>
    <w:rsid w:val="00171C20"/>
    <w:rsid w:val="00174D40"/>
    <w:rsid w:val="00175012"/>
    <w:rsid w:val="00176829"/>
    <w:rsid w:val="00177ABC"/>
    <w:rsid w:val="00185ECC"/>
    <w:rsid w:val="00186EC1"/>
    <w:rsid w:val="00194AD3"/>
    <w:rsid w:val="001960D0"/>
    <w:rsid w:val="001974E1"/>
    <w:rsid w:val="001A09E5"/>
    <w:rsid w:val="001A0F3F"/>
    <w:rsid w:val="001A342D"/>
    <w:rsid w:val="001A66D7"/>
    <w:rsid w:val="001B3C89"/>
    <w:rsid w:val="001C642A"/>
    <w:rsid w:val="001C6A54"/>
    <w:rsid w:val="001C7B6C"/>
    <w:rsid w:val="001D45A4"/>
    <w:rsid w:val="001D7B5A"/>
    <w:rsid w:val="001E3D69"/>
    <w:rsid w:val="001E4084"/>
    <w:rsid w:val="001E607F"/>
    <w:rsid w:val="001F2ED8"/>
    <w:rsid w:val="001F3418"/>
    <w:rsid w:val="001F4692"/>
    <w:rsid w:val="00200107"/>
    <w:rsid w:val="00201A38"/>
    <w:rsid w:val="00202A93"/>
    <w:rsid w:val="00203F28"/>
    <w:rsid w:val="002110B5"/>
    <w:rsid w:val="0021494F"/>
    <w:rsid w:val="002173FA"/>
    <w:rsid w:val="002269DE"/>
    <w:rsid w:val="002312AD"/>
    <w:rsid w:val="00232601"/>
    <w:rsid w:val="002331C9"/>
    <w:rsid w:val="002551E7"/>
    <w:rsid w:val="002568D5"/>
    <w:rsid w:val="0026235F"/>
    <w:rsid w:val="002653A5"/>
    <w:rsid w:val="0026781F"/>
    <w:rsid w:val="00274DDF"/>
    <w:rsid w:val="002929C7"/>
    <w:rsid w:val="002929E5"/>
    <w:rsid w:val="00297603"/>
    <w:rsid w:val="002A1930"/>
    <w:rsid w:val="002B1D58"/>
    <w:rsid w:val="002B42A6"/>
    <w:rsid w:val="002C04BF"/>
    <w:rsid w:val="002C0B55"/>
    <w:rsid w:val="002C0FDB"/>
    <w:rsid w:val="002C1C46"/>
    <w:rsid w:val="002D0053"/>
    <w:rsid w:val="002D77C3"/>
    <w:rsid w:val="002E0584"/>
    <w:rsid w:val="002E2A93"/>
    <w:rsid w:val="002E3CBE"/>
    <w:rsid w:val="002F11C4"/>
    <w:rsid w:val="002F1DFC"/>
    <w:rsid w:val="002F303B"/>
    <w:rsid w:val="002F7AC0"/>
    <w:rsid w:val="00305622"/>
    <w:rsid w:val="00305D9F"/>
    <w:rsid w:val="0031395B"/>
    <w:rsid w:val="0031492F"/>
    <w:rsid w:val="00314B98"/>
    <w:rsid w:val="00323EBD"/>
    <w:rsid w:val="00327F6C"/>
    <w:rsid w:val="003306EF"/>
    <w:rsid w:val="0033120B"/>
    <w:rsid w:val="00340348"/>
    <w:rsid w:val="00340C64"/>
    <w:rsid w:val="00340FA1"/>
    <w:rsid w:val="00344815"/>
    <w:rsid w:val="00346ABF"/>
    <w:rsid w:val="0035180F"/>
    <w:rsid w:val="00353CE2"/>
    <w:rsid w:val="003549CC"/>
    <w:rsid w:val="003656C6"/>
    <w:rsid w:val="0036651A"/>
    <w:rsid w:val="0037417E"/>
    <w:rsid w:val="00374C8E"/>
    <w:rsid w:val="00380089"/>
    <w:rsid w:val="00381F2A"/>
    <w:rsid w:val="0038208E"/>
    <w:rsid w:val="00384489"/>
    <w:rsid w:val="00384951"/>
    <w:rsid w:val="00385502"/>
    <w:rsid w:val="003938B2"/>
    <w:rsid w:val="00393E7D"/>
    <w:rsid w:val="003974BF"/>
    <w:rsid w:val="00397756"/>
    <w:rsid w:val="00397937"/>
    <w:rsid w:val="003A01BD"/>
    <w:rsid w:val="003A21BB"/>
    <w:rsid w:val="003A522E"/>
    <w:rsid w:val="003A5700"/>
    <w:rsid w:val="003B136B"/>
    <w:rsid w:val="003B6C95"/>
    <w:rsid w:val="003B7177"/>
    <w:rsid w:val="003B76D2"/>
    <w:rsid w:val="003C169C"/>
    <w:rsid w:val="003C38F9"/>
    <w:rsid w:val="003C39A1"/>
    <w:rsid w:val="003C4D52"/>
    <w:rsid w:val="003D7585"/>
    <w:rsid w:val="003E3BB9"/>
    <w:rsid w:val="00402D14"/>
    <w:rsid w:val="00403164"/>
    <w:rsid w:val="004076DA"/>
    <w:rsid w:val="0041244C"/>
    <w:rsid w:val="0041484E"/>
    <w:rsid w:val="00417B36"/>
    <w:rsid w:val="00417F9B"/>
    <w:rsid w:val="0042003A"/>
    <w:rsid w:val="004228CE"/>
    <w:rsid w:val="00422E14"/>
    <w:rsid w:val="00426190"/>
    <w:rsid w:val="004279EB"/>
    <w:rsid w:val="004302C3"/>
    <w:rsid w:val="004317A7"/>
    <w:rsid w:val="00435323"/>
    <w:rsid w:val="00440748"/>
    <w:rsid w:val="0044619F"/>
    <w:rsid w:val="004467C3"/>
    <w:rsid w:val="0045116F"/>
    <w:rsid w:val="00451C02"/>
    <w:rsid w:val="0045270D"/>
    <w:rsid w:val="0045450B"/>
    <w:rsid w:val="00454FBA"/>
    <w:rsid w:val="00457AD1"/>
    <w:rsid w:val="00466417"/>
    <w:rsid w:val="00466BC2"/>
    <w:rsid w:val="00470917"/>
    <w:rsid w:val="00470AD8"/>
    <w:rsid w:val="004737EB"/>
    <w:rsid w:val="00474E6D"/>
    <w:rsid w:val="00476C38"/>
    <w:rsid w:val="0047736D"/>
    <w:rsid w:val="00483B6C"/>
    <w:rsid w:val="00487066"/>
    <w:rsid w:val="00487EA7"/>
    <w:rsid w:val="00494033"/>
    <w:rsid w:val="004955E8"/>
    <w:rsid w:val="004969B6"/>
    <w:rsid w:val="00497963"/>
    <w:rsid w:val="00497CCC"/>
    <w:rsid w:val="004A028B"/>
    <w:rsid w:val="004A1A45"/>
    <w:rsid w:val="004A21BB"/>
    <w:rsid w:val="004A5C70"/>
    <w:rsid w:val="004B0CA5"/>
    <w:rsid w:val="004B41E7"/>
    <w:rsid w:val="004B5EB8"/>
    <w:rsid w:val="004B6775"/>
    <w:rsid w:val="004C1A32"/>
    <w:rsid w:val="004C26D8"/>
    <w:rsid w:val="004D05FD"/>
    <w:rsid w:val="004D14F1"/>
    <w:rsid w:val="004D4AE9"/>
    <w:rsid w:val="004D5491"/>
    <w:rsid w:val="004D588C"/>
    <w:rsid w:val="004D74F9"/>
    <w:rsid w:val="004E0D02"/>
    <w:rsid w:val="004E5DA4"/>
    <w:rsid w:val="004F160A"/>
    <w:rsid w:val="004F6044"/>
    <w:rsid w:val="00510490"/>
    <w:rsid w:val="00510E6E"/>
    <w:rsid w:val="0051197D"/>
    <w:rsid w:val="00511FE5"/>
    <w:rsid w:val="00513922"/>
    <w:rsid w:val="00521761"/>
    <w:rsid w:val="00521C22"/>
    <w:rsid w:val="00521F87"/>
    <w:rsid w:val="005256A5"/>
    <w:rsid w:val="005320EF"/>
    <w:rsid w:val="005339BC"/>
    <w:rsid w:val="00536AB4"/>
    <w:rsid w:val="005370F9"/>
    <w:rsid w:val="0053794F"/>
    <w:rsid w:val="005434EF"/>
    <w:rsid w:val="0054407D"/>
    <w:rsid w:val="00547925"/>
    <w:rsid w:val="00547BDC"/>
    <w:rsid w:val="0055401D"/>
    <w:rsid w:val="005606F3"/>
    <w:rsid w:val="00560E6B"/>
    <w:rsid w:val="00561172"/>
    <w:rsid w:val="00563B23"/>
    <w:rsid w:val="00563B97"/>
    <w:rsid w:val="005717BF"/>
    <w:rsid w:val="005732EA"/>
    <w:rsid w:val="00573B0D"/>
    <w:rsid w:val="00573E4F"/>
    <w:rsid w:val="005841BE"/>
    <w:rsid w:val="00584413"/>
    <w:rsid w:val="005847F6"/>
    <w:rsid w:val="00584C98"/>
    <w:rsid w:val="0058582C"/>
    <w:rsid w:val="00587153"/>
    <w:rsid w:val="00591F2A"/>
    <w:rsid w:val="0059200B"/>
    <w:rsid w:val="005920B4"/>
    <w:rsid w:val="00595195"/>
    <w:rsid w:val="0059657F"/>
    <w:rsid w:val="005A3195"/>
    <w:rsid w:val="005B0B8A"/>
    <w:rsid w:val="005B6296"/>
    <w:rsid w:val="005B7C73"/>
    <w:rsid w:val="005B7EC6"/>
    <w:rsid w:val="005C0518"/>
    <w:rsid w:val="005C4EED"/>
    <w:rsid w:val="005C5AD6"/>
    <w:rsid w:val="005D21D7"/>
    <w:rsid w:val="005D4CCE"/>
    <w:rsid w:val="005E2E3E"/>
    <w:rsid w:val="005E5092"/>
    <w:rsid w:val="005E79AB"/>
    <w:rsid w:val="005F2275"/>
    <w:rsid w:val="005F3485"/>
    <w:rsid w:val="005F6021"/>
    <w:rsid w:val="005F7C10"/>
    <w:rsid w:val="00601A3B"/>
    <w:rsid w:val="00603ADA"/>
    <w:rsid w:val="00611C3A"/>
    <w:rsid w:val="00612ADC"/>
    <w:rsid w:val="00613C82"/>
    <w:rsid w:val="00620584"/>
    <w:rsid w:val="006212BA"/>
    <w:rsid w:val="006213C1"/>
    <w:rsid w:val="0062565D"/>
    <w:rsid w:val="00626F1C"/>
    <w:rsid w:val="00637513"/>
    <w:rsid w:val="006400B3"/>
    <w:rsid w:val="0064126E"/>
    <w:rsid w:val="00643824"/>
    <w:rsid w:val="006455C3"/>
    <w:rsid w:val="00645BBF"/>
    <w:rsid w:val="00652432"/>
    <w:rsid w:val="006542D2"/>
    <w:rsid w:val="00667BD6"/>
    <w:rsid w:val="0067225E"/>
    <w:rsid w:val="006747E2"/>
    <w:rsid w:val="0068286B"/>
    <w:rsid w:val="0068371E"/>
    <w:rsid w:val="0068599E"/>
    <w:rsid w:val="0068681C"/>
    <w:rsid w:val="006911F4"/>
    <w:rsid w:val="006926D6"/>
    <w:rsid w:val="00694ABE"/>
    <w:rsid w:val="00696138"/>
    <w:rsid w:val="006B1BB5"/>
    <w:rsid w:val="006B4FF5"/>
    <w:rsid w:val="006B7B1D"/>
    <w:rsid w:val="006C3251"/>
    <w:rsid w:val="006D3B3A"/>
    <w:rsid w:val="006E2B44"/>
    <w:rsid w:val="006F0248"/>
    <w:rsid w:val="006F7AA1"/>
    <w:rsid w:val="00701C01"/>
    <w:rsid w:val="00702706"/>
    <w:rsid w:val="00712AE8"/>
    <w:rsid w:val="00716428"/>
    <w:rsid w:val="007166A4"/>
    <w:rsid w:val="007225E3"/>
    <w:rsid w:val="0072371E"/>
    <w:rsid w:val="00725E49"/>
    <w:rsid w:val="00732AC6"/>
    <w:rsid w:val="0073391B"/>
    <w:rsid w:val="00734EDB"/>
    <w:rsid w:val="00737384"/>
    <w:rsid w:val="00747CFD"/>
    <w:rsid w:val="00761902"/>
    <w:rsid w:val="00762509"/>
    <w:rsid w:val="00764B09"/>
    <w:rsid w:val="00765EE6"/>
    <w:rsid w:val="00773948"/>
    <w:rsid w:val="0077737C"/>
    <w:rsid w:val="0078117A"/>
    <w:rsid w:val="007829EC"/>
    <w:rsid w:val="00790C28"/>
    <w:rsid w:val="00797ACA"/>
    <w:rsid w:val="007A0743"/>
    <w:rsid w:val="007A0A6B"/>
    <w:rsid w:val="007A30C5"/>
    <w:rsid w:val="007A332D"/>
    <w:rsid w:val="007A64C9"/>
    <w:rsid w:val="007A6E5B"/>
    <w:rsid w:val="007A700E"/>
    <w:rsid w:val="007A7112"/>
    <w:rsid w:val="007B270A"/>
    <w:rsid w:val="007B73CB"/>
    <w:rsid w:val="007B7CFE"/>
    <w:rsid w:val="007C17A0"/>
    <w:rsid w:val="007C2713"/>
    <w:rsid w:val="007C2BDF"/>
    <w:rsid w:val="007C301F"/>
    <w:rsid w:val="007C6497"/>
    <w:rsid w:val="007C6881"/>
    <w:rsid w:val="007D5004"/>
    <w:rsid w:val="007E39F8"/>
    <w:rsid w:val="007E3B1D"/>
    <w:rsid w:val="007E686B"/>
    <w:rsid w:val="007F1727"/>
    <w:rsid w:val="007F1BAB"/>
    <w:rsid w:val="007F2828"/>
    <w:rsid w:val="007F3D06"/>
    <w:rsid w:val="00801699"/>
    <w:rsid w:val="008060F0"/>
    <w:rsid w:val="00806658"/>
    <w:rsid w:val="00807BDA"/>
    <w:rsid w:val="00807CE6"/>
    <w:rsid w:val="00813436"/>
    <w:rsid w:val="00814BA2"/>
    <w:rsid w:val="00814D3E"/>
    <w:rsid w:val="00821CD3"/>
    <w:rsid w:val="008226F3"/>
    <w:rsid w:val="00822CBE"/>
    <w:rsid w:val="008232E9"/>
    <w:rsid w:val="00826384"/>
    <w:rsid w:val="00830CA8"/>
    <w:rsid w:val="00845FF8"/>
    <w:rsid w:val="0085070D"/>
    <w:rsid w:val="008546C5"/>
    <w:rsid w:val="008647AE"/>
    <w:rsid w:val="00866411"/>
    <w:rsid w:val="008672DD"/>
    <w:rsid w:val="00872938"/>
    <w:rsid w:val="00873726"/>
    <w:rsid w:val="00873925"/>
    <w:rsid w:val="0087420A"/>
    <w:rsid w:val="0087455E"/>
    <w:rsid w:val="00874CB3"/>
    <w:rsid w:val="00877ACF"/>
    <w:rsid w:val="00884E20"/>
    <w:rsid w:val="008863E9"/>
    <w:rsid w:val="0088655D"/>
    <w:rsid w:val="008870C6"/>
    <w:rsid w:val="00892BBD"/>
    <w:rsid w:val="008937BC"/>
    <w:rsid w:val="00894E6E"/>
    <w:rsid w:val="00896143"/>
    <w:rsid w:val="008A504E"/>
    <w:rsid w:val="008B2116"/>
    <w:rsid w:val="008B5833"/>
    <w:rsid w:val="008C142C"/>
    <w:rsid w:val="008C1ACF"/>
    <w:rsid w:val="008C29B7"/>
    <w:rsid w:val="008C62A0"/>
    <w:rsid w:val="008C6723"/>
    <w:rsid w:val="008C6AA4"/>
    <w:rsid w:val="008D1B05"/>
    <w:rsid w:val="008D531B"/>
    <w:rsid w:val="008D5573"/>
    <w:rsid w:val="008D628C"/>
    <w:rsid w:val="008E1844"/>
    <w:rsid w:val="008E1E74"/>
    <w:rsid w:val="008E5311"/>
    <w:rsid w:val="008E5A85"/>
    <w:rsid w:val="008E66E2"/>
    <w:rsid w:val="008E7380"/>
    <w:rsid w:val="008E742D"/>
    <w:rsid w:val="008F3000"/>
    <w:rsid w:val="0090075E"/>
    <w:rsid w:val="0090292F"/>
    <w:rsid w:val="00903F16"/>
    <w:rsid w:val="009066F8"/>
    <w:rsid w:val="00907D8B"/>
    <w:rsid w:val="00910FAE"/>
    <w:rsid w:val="00912724"/>
    <w:rsid w:val="00913EAB"/>
    <w:rsid w:val="00914D49"/>
    <w:rsid w:val="00915A07"/>
    <w:rsid w:val="00916F15"/>
    <w:rsid w:val="009177C5"/>
    <w:rsid w:val="00917B51"/>
    <w:rsid w:val="0092220D"/>
    <w:rsid w:val="009236D3"/>
    <w:rsid w:val="009332B8"/>
    <w:rsid w:val="00934C03"/>
    <w:rsid w:val="00942248"/>
    <w:rsid w:val="00944909"/>
    <w:rsid w:val="0094707A"/>
    <w:rsid w:val="00962B2E"/>
    <w:rsid w:val="00963BED"/>
    <w:rsid w:val="0096536A"/>
    <w:rsid w:val="00966E1E"/>
    <w:rsid w:val="00971B59"/>
    <w:rsid w:val="00972425"/>
    <w:rsid w:val="009727C8"/>
    <w:rsid w:val="00973475"/>
    <w:rsid w:val="00983D61"/>
    <w:rsid w:val="009854B6"/>
    <w:rsid w:val="00986ECD"/>
    <w:rsid w:val="0098789B"/>
    <w:rsid w:val="00990520"/>
    <w:rsid w:val="00995F62"/>
    <w:rsid w:val="00997A54"/>
    <w:rsid w:val="009A0DF4"/>
    <w:rsid w:val="009A1141"/>
    <w:rsid w:val="009A1797"/>
    <w:rsid w:val="009A1C0A"/>
    <w:rsid w:val="009A379C"/>
    <w:rsid w:val="009A3A7B"/>
    <w:rsid w:val="009A66CC"/>
    <w:rsid w:val="009B084A"/>
    <w:rsid w:val="009B4BE6"/>
    <w:rsid w:val="009B7081"/>
    <w:rsid w:val="009B7598"/>
    <w:rsid w:val="009C577D"/>
    <w:rsid w:val="009C5A17"/>
    <w:rsid w:val="009C70D1"/>
    <w:rsid w:val="009D406E"/>
    <w:rsid w:val="009D5989"/>
    <w:rsid w:val="009E1BD3"/>
    <w:rsid w:val="009E46DF"/>
    <w:rsid w:val="009E66D3"/>
    <w:rsid w:val="009F3AE3"/>
    <w:rsid w:val="009F5DE9"/>
    <w:rsid w:val="00A02DA6"/>
    <w:rsid w:val="00A055E7"/>
    <w:rsid w:val="00A05C2D"/>
    <w:rsid w:val="00A07AFB"/>
    <w:rsid w:val="00A10185"/>
    <w:rsid w:val="00A121E5"/>
    <w:rsid w:val="00A14AAE"/>
    <w:rsid w:val="00A17AFF"/>
    <w:rsid w:val="00A17F4D"/>
    <w:rsid w:val="00A22A00"/>
    <w:rsid w:val="00A26186"/>
    <w:rsid w:val="00A26834"/>
    <w:rsid w:val="00A27358"/>
    <w:rsid w:val="00A30AF7"/>
    <w:rsid w:val="00A36C1A"/>
    <w:rsid w:val="00A37907"/>
    <w:rsid w:val="00A41191"/>
    <w:rsid w:val="00A41DEB"/>
    <w:rsid w:val="00A4350D"/>
    <w:rsid w:val="00A4354E"/>
    <w:rsid w:val="00A44FF8"/>
    <w:rsid w:val="00A47C64"/>
    <w:rsid w:val="00A5319B"/>
    <w:rsid w:val="00A55A3B"/>
    <w:rsid w:val="00A569B1"/>
    <w:rsid w:val="00A575DF"/>
    <w:rsid w:val="00A602F7"/>
    <w:rsid w:val="00A6146A"/>
    <w:rsid w:val="00A65CCF"/>
    <w:rsid w:val="00A75B8E"/>
    <w:rsid w:val="00A75DF3"/>
    <w:rsid w:val="00A80549"/>
    <w:rsid w:val="00A82DA3"/>
    <w:rsid w:val="00A83CDD"/>
    <w:rsid w:val="00A859D2"/>
    <w:rsid w:val="00A86810"/>
    <w:rsid w:val="00A87B16"/>
    <w:rsid w:val="00A92C19"/>
    <w:rsid w:val="00AA1EEF"/>
    <w:rsid w:val="00AA741A"/>
    <w:rsid w:val="00AA754C"/>
    <w:rsid w:val="00AA755C"/>
    <w:rsid w:val="00AB0BE6"/>
    <w:rsid w:val="00AC7C95"/>
    <w:rsid w:val="00AD28E5"/>
    <w:rsid w:val="00AD2B9E"/>
    <w:rsid w:val="00AD7EF5"/>
    <w:rsid w:val="00AE246F"/>
    <w:rsid w:val="00AE2708"/>
    <w:rsid w:val="00AE7C22"/>
    <w:rsid w:val="00AF267F"/>
    <w:rsid w:val="00AF30F3"/>
    <w:rsid w:val="00AF661F"/>
    <w:rsid w:val="00B01764"/>
    <w:rsid w:val="00B02107"/>
    <w:rsid w:val="00B0657B"/>
    <w:rsid w:val="00B06D49"/>
    <w:rsid w:val="00B075A8"/>
    <w:rsid w:val="00B10684"/>
    <w:rsid w:val="00B14458"/>
    <w:rsid w:val="00B17524"/>
    <w:rsid w:val="00B21F09"/>
    <w:rsid w:val="00B23123"/>
    <w:rsid w:val="00B30086"/>
    <w:rsid w:val="00B34EB8"/>
    <w:rsid w:val="00B41090"/>
    <w:rsid w:val="00B46E7B"/>
    <w:rsid w:val="00B53D69"/>
    <w:rsid w:val="00B5739B"/>
    <w:rsid w:val="00B66678"/>
    <w:rsid w:val="00B71203"/>
    <w:rsid w:val="00B712E6"/>
    <w:rsid w:val="00B73A6B"/>
    <w:rsid w:val="00B8517F"/>
    <w:rsid w:val="00B9247A"/>
    <w:rsid w:val="00BA1277"/>
    <w:rsid w:val="00BC0293"/>
    <w:rsid w:val="00BC1B71"/>
    <w:rsid w:val="00BC1BFC"/>
    <w:rsid w:val="00BD4829"/>
    <w:rsid w:val="00BD4AB2"/>
    <w:rsid w:val="00BD4E53"/>
    <w:rsid w:val="00BD652D"/>
    <w:rsid w:val="00BE114D"/>
    <w:rsid w:val="00BE1A08"/>
    <w:rsid w:val="00BE74D9"/>
    <w:rsid w:val="00BE7C0A"/>
    <w:rsid w:val="00BF3831"/>
    <w:rsid w:val="00BF7DFE"/>
    <w:rsid w:val="00BF7FAB"/>
    <w:rsid w:val="00C00C18"/>
    <w:rsid w:val="00C0384C"/>
    <w:rsid w:val="00C04F95"/>
    <w:rsid w:val="00C125DA"/>
    <w:rsid w:val="00C12FED"/>
    <w:rsid w:val="00C152C9"/>
    <w:rsid w:val="00C21107"/>
    <w:rsid w:val="00C21339"/>
    <w:rsid w:val="00C247F7"/>
    <w:rsid w:val="00C25E0B"/>
    <w:rsid w:val="00C26057"/>
    <w:rsid w:val="00C268F9"/>
    <w:rsid w:val="00C37F52"/>
    <w:rsid w:val="00C40909"/>
    <w:rsid w:val="00C45A09"/>
    <w:rsid w:val="00C501AC"/>
    <w:rsid w:val="00C5225B"/>
    <w:rsid w:val="00C54CE6"/>
    <w:rsid w:val="00C55E47"/>
    <w:rsid w:val="00C56316"/>
    <w:rsid w:val="00C5719F"/>
    <w:rsid w:val="00C60F77"/>
    <w:rsid w:val="00C6237C"/>
    <w:rsid w:val="00C66103"/>
    <w:rsid w:val="00C664CC"/>
    <w:rsid w:val="00C67318"/>
    <w:rsid w:val="00C6779A"/>
    <w:rsid w:val="00C7051A"/>
    <w:rsid w:val="00C7273A"/>
    <w:rsid w:val="00C76336"/>
    <w:rsid w:val="00C8630A"/>
    <w:rsid w:val="00CA1819"/>
    <w:rsid w:val="00CA54B4"/>
    <w:rsid w:val="00CD33A5"/>
    <w:rsid w:val="00CD3BB4"/>
    <w:rsid w:val="00CD70A0"/>
    <w:rsid w:val="00CD7CC2"/>
    <w:rsid w:val="00CE15BE"/>
    <w:rsid w:val="00CE2960"/>
    <w:rsid w:val="00CE5BB7"/>
    <w:rsid w:val="00CF0759"/>
    <w:rsid w:val="00D03BCD"/>
    <w:rsid w:val="00D048E5"/>
    <w:rsid w:val="00D13895"/>
    <w:rsid w:val="00D2467D"/>
    <w:rsid w:val="00D2640C"/>
    <w:rsid w:val="00D328CA"/>
    <w:rsid w:val="00D32AEC"/>
    <w:rsid w:val="00D35DB0"/>
    <w:rsid w:val="00D35F2C"/>
    <w:rsid w:val="00D36B61"/>
    <w:rsid w:val="00D36CA0"/>
    <w:rsid w:val="00D40ACC"/>
    <w:rsid w:val="00D43793"/>
    <w:rsid w:val="00D456E3"/>
    <w:rsid w:val="00D470E0"/>
    <w:rsid w:val="00D476A6"/>
    <w:rsid w:val="00D523E5"/>
    <w:rsid w:val="00D7246C"/>
    <w:rsid w:val="00D83627"/>
    <w:rsid w:val="00D836F1"/>
    <w:rsid w:val="00D853A3"/>
    <w:rsid w:val="00D86C1A"/>
    <w:rsid w:val="00D94FF0"/>
    <w:rsid w:val="00D97A5E"/>
    <w:rsid w:val="00DA4A43"/>
    <w:rsid w:val="00DA4B49"/>
    <w:rsid w:val="00DA73C0"/>
    <w:rsid w:val="00DB4288"/>
    <w:rsid w:val="00DC1069"/>
    <w:rsid w:val="00DC4C5F"/>
    <w:rsid w:val="00DC51CF"/>
    <w:rsid w:val="00DC6376"/>
    <w:rsid w:val="00DC76B7"/>
    <w:rsid w:val="00DC796C"/>
    <w:rsid w:val="00DD0DF4"/>
    <w:rsid w:val="00DE42E7"/>
    <w:rsid w:val="00DE5FBF"/>
    <w:rsid w:val="00DF3238"/>
    <w:rsid w:val="00E03F75"/>
    <w:rsid w:val="00E050FC"/>
    <w:rsid w:val="00E0727C"/>
    <w:rsid w:val="00E2188D"/>
    <w:rsid w:val="00E23884"/>
    <w:rsid w:val="00E2459F"/>
    <w:rsid w:val="00E264AB"/>
    <w:rsid w:val="00E27DC9"/>
    <w:rsid w:val="00E314C2"/>
    <w:rsid w:val="00E3175B"/>
    <w:rsid w:val="00E3326E"/>
    <w:rsid w:val="00E33B70"/>
    <w:rsid w:val="00E36A2B"/>
    <w:rsid w:val="00E43902"/>
    <w:rsid w:val="00E5448F"/>
    <w:rsid w:val="00E67A74"/>
    <w:rsid w:val="00E67EDD"/>
    <w:rsid w:val="00E71233"/>
    <w:rsid w:val="00E87CD2"/>
    <w:rsid w:val="00E93262"/>
    <w:rsid w:val="00E96923"/>
    <w:rsid w:val="00EA281C"/>
    <w:rsid w:val="00EA35B5"/>
    <w:rsid w:val="00EA6C76"/>
    <w:rsid w:val="00EB1591"/>
    <w:rsid w:val="00EC1CCB"/>
    <w:rsid w:val="00EC2C00"/>
    <w:rsid w:val="00EC2EBA"/>
    <w:rsid w:val="00EC606B"/>
    <w:rsid w:val="00ED115E"/>
    <w:rsid w:val="00ED294E"/>
    <w:rsid w:val="00ED6B31"/>
    <w:rsid w:val="00EE2B1F"/>
    <w:rsid w:val="00EE3665"/>
    <w:rsid w:val="00EE3EEE"/>
    <w:rsid w:val="00EE75AB"/>
    <w:rsid w:val="00EF2915"/>
    <w:rsid w:val="00EF35DD"/>
    <w:rsid w:val="00EF423A"/>
    <w:rsid w:val="00EF4D01"/>
    <w:rsid w:val="00EF5F90"/>
    <w:rsid w:val="00EF7000"/>
    <w:rsid w:val="00F0057E"/>
    <w:rsid w:val="00F00E45"/>
    <w:rsid w:val="00F02113"/>
    <w:rsid w:val="00F13861"/>
    <w:rsid w:val="00F21616"/>
    <w:rsid w:val="00F25480"/>
    <w:rsid w:val="00F25BB6"/>
    <w:rsid w:val="00F34884"/>
    <w:rsid w:val="00F35FD4"/>
    <w:rsid w:val="00F42154"/>
    <w:rsid w:val="00F45B23"/>
    <w:rsid w:val="00F46C9B"/>
    <w:rsid w:val="00F47577"/>
    <w:rsid w:val="00F53F66"/>
    <w:rsid w:val="00F556C9"/>
    <w:rsid w:val="00F559A2"/>
    <w:rsid w:val="00F56226"/>
    <w:rsid w:val="00F57530"/>
    <w:rsid w:val="00F6161B"/>
    <w:rsid w:val="00F673E7"/>
    <w:rsid w:val="00F708CE"/>
    <w:rsid w:val="00F743DF"/>
    <w:rsid w:val="00F74E56"/>
    <w:rsid w:val="00F81077"/>
    <w:rsid w:val="00F8517D"/>
    <w:rsid w:val="00F85743"/>
    <w:rsid w:val="00F86B21"/>
    <w:rsid w:val="00F91269"/>
    <w:rsid w:val="00F91482"/>
    <w:rsid w:val="00F96FF8"/>
    <w:rsid w:val="00F97800"/>
    <w:rsid w:val="00FA4A41"/>
    <w:rsid w:val="00FB07BB"/>
    <w:rsid w:val="00FB13A4"/>
    <w:rsid w:val="00FB7D54"/>
    <w:rsid w:val="00FC0DAD"/>
    <w:rsid w:val="00FC51AB"/>
    <w:rsid w:val="00FD086D"/>
    <w:rsid w:val="00FD135C"/>
    <w:rsid w:val="00FD6AE8"/>
    <w:rsid w:val="00FE3273"/>
    <w:rsid w:val="00FF03A9"/>
    <w:rsid w:val="00FF1921"/>
    <w:rsid w:val="00FF4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a70021"/>
    </o:shapedefaults>
    <o:shapelayout v:ext="edit">
      <o:idmap v:ext="edit" data="2"/>
    </o:shapelayout>
  </w:shapeDefaults>
  <w:decimalSymbol w:val="."/>
  <w:listSeparator w:val=","/>
  <w14:docId w14:val="7E2ABC1C"/>
  <w15:chartTrackingRefBased/>
  <w15:docId w15:val="{9015BBA6-7795-4E8E-89EB-1C119D199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B9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F2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E43902"/>
    <w:pPr>
      <w:ind w:left="720"/>
      <w:contextualSpacing/>
    </w:pPr>
  </w:style>
  <w:style w:type="character" w:styleId="Hyperlink">
    <w:name w:val="Hyperlink"/>
    <w:uiPriority w:val="99"/>
    <w:unhideWhenUsed/>
    <w:rsid w:val="006C325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7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575DF"/>
    <w:rPr>
      <w:rFonts w:ascii="Tahoma" w:hAnsi="Tahoma" w:cs="Tahoma"/>
      <w:sz w:val="16"/>
      <w:szCs w:val="16"/>
      <w:lang w:val="en-US" w:eastAsia="en-US"/>
    </w:rPr>
  </w:style>
  <w:style w:type="character" w:customStyle="1" w:styleId="apple-converted-space">
    <w:name w:val="apple-converted-space"/>
    <w:rsid w:val="00A27358"/>
  </w:style>
  <w:style w:type="paragraph" w:styleId="NormalWeb">
    <w:name w:val="Normal (Web)"/>
    <w:basedOn w:val="Normal"/>
    <w:uiPriority w:val="99"/>
    <w:semiHidden/>
    <w:unhideWhenUsed/>
    <w:rsid w:val="00EC2C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nhideWhenUsed/>
    <w:rsid w:val="00C00C1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00C18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00C1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00C18"/>
    <w:rPr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7EC6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5B7EC6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5B7EC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5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0E84411F1A154FBFB2A667E2E15552" ma:contentTypeVersion="16" ma:contentTypeDescription="Create a new document." ma:contentTypeScope="" ma:versionID="47b258dcd2d9442c8e0d174694ad8c57">
  <xsd:schema xmlns:xsd="http://www.w3.org/2001/XMLSchema" xmlns:xs="http://www.w3.org/2001/XMLSchema" xmlns:p="http://schemas.microsoft.com/office/2006/metadata/properties" xmlns:ns2="28eaf66e-27d3-43e8-b14c-201d909744d2" xmlns:ns3="641fd061-570a-41ab-ad06-26c722ac4344" targetNamespace="http://schemas.microsoft.com/office/2006/metadata/properties" ma:root="true" ma:fieldsID="5e7b90ed0f6d923d39fbd31a9e88682b" ns2:_="" ns3:_="">
    <xsd:import namespace="28eaf66e-27d3-43e8-b14c-201d909744d2"/>
    <xsd:import namespace="641fd061-570a-41ab-ad06-26c722ac4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af66e-27d3-43e8-b14c-201d909744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f57f2e8-ceef-47a9-9ac7-74acf3aa48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fd061-570a-41ab-ad06-26c722ac4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04d57a5-c459-49a8-8583-703cbec05df4}" ma:internalName="TaxCatchAll" ma:showField="CatchAllData" ma:web="641fd061-570a-41ab-ad06-26c722ac43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1fd061-570a-41ab-ad06-26c722ac4344"/>
    <lcf76f155ced4ddcb4097134ff3c332f xmlns="28eaf66e-27d3-43e8-b14c-201d909744d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EC5508-FE52-4CF7-BDC6-1E747038B7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01BF4D-8BF5-4F56-A8D1-34E93F85E2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eaf66e-27d3-43e8-b14c-201d909744d2"/>
    <ds:schemaRef ds:uri="641fd061-570a-41ab-ad06-26c722ac4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7FC28D-34F1-47E2-90D7-F83177038586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22B009D-0712-416F-9452-1BB12B339AF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6469050-A39B-415B-BEE7-F7800F4B215D}">
  <ds:schemaRefs>
    <ds:schemaRef ds:uri="http://purl.org/dc/dcmitype/"/>
    <ds:schemaRef ds:uri="641fd061-570a-41ab-ad06-26c722ac4344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28eaf66e-27d3-43e8-b14c-201d909744d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of issues and areas for consideration for SU Minibus and Vehicle</vt:lpstr>
    </vt:vector>
  </TitlesOfParts>
  <Company>Microsoft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issues and areas for consideration for SU Minibus and Vehicle</dc:title>
  <dc:subject/>
  <dc:creator>UNIVERSITY OF WALES</dc:creator>
  <cp:keywords/>
  <cp:lastModifiedBy>Emma Riches (Staff)</cp:lastModifiedBy>
  <cp:revision>2</cp:revision>
  <cp:lastPrinted>2018-05-16T13:46:00Z</cp:lastPrinted>
  <dcterms:created xsi:type="dcterms:W3CDTF">2022-12-19T09:32:00Z</dcterms:created>
  <dcterms:modified xsi:type="dcterms:W3CDTF">2022-12-19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Emma Riches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UNIVERSITY OF WALES</vt:lpwstr>
  </property>
  <property fmtid="{D5CDD505-2E9C-101B-9397-08002B2CF9AE}" pid="5" name="ContentTypeId">
    <vt:lpwstr>0x010100740E84411F1A154FBFB2A667E2E15552</vt:lpwstr>
  </property>
</Properties>
</file>